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25D05" w14:textId="0E32BA67" w:rsidR="00B41E51" w:rsidRPr="00C3188F" w:rsidRDefault="00EE4216" w:rsidP="00656635">
      <w:pPr>
        <w:jc w:val="center"/>
        <w:rPr>
          <w:rFonts w:ascii="Franklin Gothic Book" w:hAnsi="Franklin Gothic Book" w:cs="Times New Roman"/>
          <w:b/>
          <w:bCs/>
          <w:sz w:val="28"/>
          <w:szCs w:val="28"/>
        </w:rPr>
      </w:pPr>
      <w:bookmarkStart w:id="0" w:name="_Hlk206564046"/>
      <w:r>
        <w:rPr>
          <w:rFonts w:ascii="Franklin Gothic Book" w:hAnsi="Franklin Gothic Book" w:cs="Times New Roman"/>
          <w:b/>
          <w:bCs/>
          <w:sz w:val="28"/>
          <w:szCs w:val="28"/>
        </w:rPr>
        <w:t xml:space="preserve">Confined Space: </w:t>
      </w:r>
      <w:r w:rsidR="004C17B3">
        <w:rPr>
          <w:rFonts w:ascii="Franklin Gothic Book" w:hAnsi="Franklin Gothic Book" w:cs="Times New Roman"/>
          <w:b/>
          <w:bCs/>
          <w:sz w:val="28"/>
          <w:szCs w:val="28"/>
        </w:rPr>
        <w:t xml:space="preserve">Forced </w:t>
      </w:r>
      <w:r w:rsidR="00B41E51" w:rsidRPr="00C3188F">
        <w:rPr>
          <w:rFonts w:ascii="Franklin Gothic Book" w:hAnsi="Franklin Gothic Book" w:cs="Times New Roman"/>
          <w:b/>
          <w:bCs/>
          <w:sz w:val="28"/>
          <w:szCs w:val="28"/>
        </w:rPr>
        <w:t>Air Ventilation Operation Quiz</w:t>
      </w:r>
    </w:p>
    <w:p w14:paraId="0075EC44" w14:textId="77777777" w:rsidR="00B41E51" w:rsidRPr="00C3188F" w:rsidRDefault="00B41E51" w:rsidP="00B41E51">
      <w:pPr>
        <w:rPr>
          <w:rFonts w:ascii="Franklin Gothic Book" w:hAnsi="Franklin Gothic Book" w:cs="Times New Roman"/>
          <w:sz w:val="24"/>
          <w:szCs w:val="24"/>
        </w:rPr>
      </w:pPr>
      <w:r w:rsidRPr="00C3188F">
        <w:rPr>
          <w:rFonts w:ascii="Franklin Gothic Book" w:hAnsi="Franklin Gothic Book" w:cs="Times New Roman"/>
          <w:sz w:val="24"/>
          <w:szCs w:val="24"/>
        </w:rPr>
        <w:t>Student:  _____________________________________________</w:t>
      </w:r>
      <w:r w:rsidRPr="00C3188F">
        <w:rPr>
          <w:rFonts w:ascii="Franklin Gothic Book" w:hAnsi="Franklin Gothic Book" w:cs="Times New Roman"/>
          <w:sz w:val="24"/>
          <w:szCs w:val="24"/>
        </w:rPr>
        <w:tab/>
      </w:r>
      <w:r w:rsidRPr="00C3188F">
        <w:rPr>
          <w:rFonts w:ascii="Franklin Gothic Book" w:hAnsi="Franklin Gothic Book" w:cs="Times New Roman"/>
          <w:sz w:val="24"/>
          <w:szCs w:val="24"/>
        </w:rPr>
        <w:tab/>
        <w:t>Date: ______________</w:t>
      </w:r>
    </w:p>
    <w:p w14:paraId="2512639E" w14:textId="737C8798" w:rsidR="00B41E51" w:rsidRPr="00EC2C63" w:rsidRDefault="00C3188F" w:rsidP="00B41E51">
      <w:pPr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Minimum passing score is 80%.</w:t>
      </w:r>
    </w:p>
    <w:p w14:paraId="195CCA56" w14:textId="23F6EA7A" w:rsidR="00C3188F" w:rsidRPr="00EC2C63" w:rsidRDefault="00C0167C" w:rsidP="00C3188F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</w:t>
      </w:r>
      <w:r w:rsidR="00C3188F" w:rsidRPr="00EC2C63">
        <w:rPr>
          <w:rFonts w:ascii="Franklin Gothic Book" w:hAnsi="Franklin Gothic Book" w:cs="Times New Roman"/>
        </w:rPr>
        <w:t xml:space="preserve">hat is the </w:t>
      </w:r>
      <w:r>
        <w:rPr>
          <w:rFonts w:ascii="Franklin Gothic Book" w:hAnsi="Franklin Gothic Book" w:cs="Times New Roman"/>
        </w:rPr>
        <w:t xml:space="preserve">safety industry’s </w:t>
      </w:r>
      <w:r w:rsidR="00044055">
        <w:rPr>
          <w:rFonts w:ascii="Franklin Gothic Book" w:hAnsi="Franklin Gothic Book" w:cs="Times New Roman"/>
        </w:rPr>
        <w:t xml:space="preserve">recommended </w:t>
      </w:r>
      <w:r w:rsidR="00C3188F" w:rsidRPr="00EC2C63">
        <w:rPr>
          <w:rFonts w:ascii="Franklin Gothic Book" w:hAnsi="Franklin Gothic Book" w:cs="Times New Roman"/>
        </w:rPr>
        <w:t xml:space="preserve">minimum number of air changes per hour </w:t>
      </w:r>
      <w:r w:rsidR="002C5C48">
        <w:rPr>
          <w:rFonts w:ascii="Franklin Gothic Book" w:hAnsi="Franklin Gothic Book" w:cs="Times New Roman"/>
        </w:rPr>
        <w:t>during</w:t>
      </w:r>
      <w:r w:rsidR="00C3188F" w:rsidRPr="00EC2C63">
        <w:rPr>
          <w:rFonts w:ascii="Franklin Gothic Book" w:hAnsi="Franklin Gothic Book" w:cs="Times New Roman"/>
        </w:rPr>
        <w:t xml:space="preserve"> a confined space</w:t>
      </w:r>
      <w:r w:rsidR="002C5C48">
        <w:rPr>
          <w:rFonts w:ascii="Franklin Gothic Book" w:hAnsi="Franklin Gothic Book" w:cs="Times New Roman"/>
        </w:rPr>
        <w:t xml:space="preserve"> entry</w:t>
      </w:r>
      <w:r w:rsidR="00C3188F" w:rsidRPr="00EC2C63">
        <w:rPr>
          <w:rFonts w:ascii="Franklin Gothic Book" w:hAnsi="Franklin Gothic Book" w:cs="Times New Roman"/>
        </w:rPr>
        <w:t>?</w:t>
      </w:r>
    </w:p>
    <w:p w14:paraId="7A176F95" w14:textId="02B3EBA5" w:rsidR="00C3188F" w:rsidRPr="00EC2C63" w:rsidRDefault="00AE46C5" w:rsidP="00C3188F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2</w:t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  <w:t xml:space="preserve">c. </w:t>
      </w:r>
      <w:r w:rsidR="00C0167C">
        <w:rPr>
          <w:rFonts w:ascii="Franklin Gothic Book" w:hAnsi="Franklin Gothic Book" w:cs="Times New Roman"/>
        </w:rPr>
        <w:t>10</w:t>
      </w:r>
    </w:p>
    <w:p w14:paraId="235AFD39" w14:textId="326FDD14" w:rsidR="00C3188F" w:rsidRPr="00EC2C63" w:rsidRDefault="00C0167C" w:rsidP="00C3188F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</w:t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</w:r>
      <w:r w:rsidR="00C3188F" w:rsidRPr="00EC2C63">
        <w:rPr>
          <w:rFonts w:ascii="Franklin Gothic Book" w:hAnsi="Franklin Gothic Book" w:cs="Times New Roman"/>
        </w:rPr>
        <w:tab/>
        <w:t xml:space="preserve">d. </w:t>
      </w:r>
      <w:r>
        <w:rPr>
          <w:rFonts w:ascii="Franklin Gothic Book" w:hAnsi="Franklin Gothic Book" w:cs="Times New Roman"/>
        </w:rPr>
        <w:t>20</w:t>
      </w:r>
    </w:p>
    <w:p w14:paraId="16EE6E62" w14:textId="77777777" w:rsidR="00C3188F" w:rsidRPr="00EC2C63" w:rsidRDefault="00C3188F" w:rsidP="00C3188F">
      <w:pPr>
        <w:pStyle w:val="ListParagraph"/>
        <w:ind w:left="1170"/>
        <w:rPr>
          <w:rFonts w:ascii="Franklin Gothic Book" w:hAnsi="Franklin Gothic Book" w:cs="Times New Roman"/>
        </w:rPr>
      </w:pPr>
    </w:p>
    <w:p w14:paraId="65B0A3E3" w14:textId="50DF48EE" w:rsidR="00C3188F" w:rsidRPr="00EC2C63" w:rsidRDefault="00EC2C63" w:rsidP="00C3188F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 xml:space="preserve">What is </w:t>
      </w:r>
      <w:r w:rsidR="00741B9D">
        <w:rPr>
          <w:rFonts w:ascii="Franklin Gothic Book" w:hAnsi="Franklin Gothic Book" w:cs="Times New Roman"/>
        </w:rPr>
        <w:t xml:space="preserve">mechanically </w:t>
      </w:r>
      <w:r w:rsidRPr="00EC2C63">
        <w:rPr>
          <w:rFonts w:ascii="Franklin Gothic Book" w:hAnsi="Franklin Gothic Book" w:cs="Times New Roman"/>
        </w:rPr>
        <w:t>pushing air</w:t>
      </w:r>
      <w:r w:rsidR="00C0167C">
        <w:rPr>
          <w:rFonts w:ascii="Franklin Gothic Book" w:hAnsi="Franklin Gothic Book" w:cs="Times New Roman"/>
        </w:rPr>
        <w:t xml:space="preserve"> that is potentially contaminated</w:t>
      </w:r>
      <w:r w:rsidRPr="00EC2C63">
        <w:rPr>
          <w:rFonts w:ascii="Franklin Gothic Book" w:hAnsi="Franklin Gothic Book" w:cs="Times New Roman"/>
        </w:rPr>
        <w:t xml:space="preserve"> from a confined space called?</w:t>
      </w:r>
    </w:p>
    <w:p w14:paraId="0DA7A3EF" w14:textId="288615C1" w:rsidR="00EC2C63" w:rsidRPr="00EC2C63" w:rsidRDefault="00EC2C63" w:rsidP="00EC2C63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Forced air ventilation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c. Exhausted air ventilation</w:t>
      </w:r>
    </w:p>
    <w:p w14:paraId="31834C53" w14:textId="38C231FA" w:rsidR="00EC2C63" w:rsidRPr="00EC2C63" w:rsidRDefault="00EC2C63" w:rsidP="00EC2C63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Blower air ventilation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d. Negative air ventilation</w:t>
      </w:r>
    </w:p>
    <w:p w14:paraId="24C2F1AA" w14:textId="77777777" w:rsidR="00EC2C63" w:rsidRPr="00EC2C63" w:rsidRDefault="00EC2C63" w:rsidP="00EC2C63">
      <w:pPr>
        <w:pStyle w:val="ListParagraph"/>
        <w:ind w:left="1170"/>
        <w:rPr>
          <w:rFonts w:ascii="Franklin Gothic Book" w:hAnsi="Franklin Gothic Book" w:cs="Times New Roman"/>
        </w:rPr>
      </w:pPr>
    </w:p>
    <w:p w14:paraId="725D0947" w14:textId="4BB7FD13" w:rsidR="00EC2C63" w:rsidRPr="00EC2C63" w:rsidRDefault="00EC2C63" w:rsidP="00EC2C63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How does attaching ducts or elbows to the blower affect the</w:t>
      </w:r>
      <w:r w:rsidR="002C5C48">
        <w:rPr>
          <w:rFonts w:ascii="Franklin Gothic Book" w:hAnsi="Franklin Gothic Book" w:cs="Times New Roman"/>
        </w:rPr>
        <w:t xml:space="preserve"> volume of</w:t>
      </w:r>
      <w:r w:rsidRPr="00EC2C63">
        <w:rPr>
          <w:rFonts w:ascii="Franklin Gothic Book" w:hAnsi="Franklin Gothic Book" w:cs="Times New Roman"/>
        </w:rPr>
        <w:t xml:space="preserve"> air flow from the blower?</w:t>
      </w:r>
    </w:p>
    <w:p w14:paraId="533A5C28" w14:textId="1B17E45C" w:rsidR="00EC2C63" w:rsidRPr="00EC2C63" w:rsidRDefault="00EC2C63" w:rsidP="00EC2C63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Reduces air flow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c. Has no impact on air flow</w:t>
      </w:r>
    </w:p>
    <w:p w14:paraId="3E287D6C" w14:textId="551FE861" w:rsidR="00C84B75" w:rsidRDefault="00EC2C63" w:rsidP="004A16CF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Increases air flow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>d. Can increase or decrease, depends on the duct or elbow</w:t>
      </w:r>
    </w:p>
    <w:p w14:paraId="02D01B82" w14:textId="77777777" w:rsidR="004A16CF" w:rsidRPr="004A16CF" w:rsidRDefault="004A16CF" w:rsidP="004A16CF">
      <w:pPr>
        <w:pStyle w:val="ListParagraph"/>
        <w:ind w:left="1170"/>
        <w:rPr>
          <w:rFonts w:ascii="Franklin Gothic Book" w:hAnsi="Franklin Gothic Book" w:cs="Times New Roman"/>
        </w:rPr>
      </w:pPr>
    </w:p>
    <w:p w14:paraId="4408E224" w14:textId="28B51A71" w:rsidR="00C84B75" w:rsidRDefault="00BB0B56" w:rsidP="00C84B75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Continuous forced air ventilation is required </w:t>
      </w:r>
      <w:r w:rsidR="002C5C48">
        <w:rPr>
          <w:rFonts w:ascii="Franklin Gothic Book" w:hAnsi="Franklin Gothic Book" w:cs="Times New Roman"/>
        </w:rPr>
        <w:t>for</w:t>
      </w:r>
      <w:r>
        <w:rPr>
          <w:rFonts w:ascii="Franklin Gothic Book" w:hAnsi="Franklin Gothic Book" w:cs="Times New Roman"/>
        </w:rPr>
        <w:t xml:space="preserve"> permit-required confined space</w:t>
      </w:r>
      <w:r w:rsidR="002C5C48">
        <w:rPr>
          <w:rFonts w:ascii="Franklin Gothic Book" w:hAnsi="Franklin Gothic Book" w:cs="Times New Roman"/>
        </w:rPr>
        <w:t xml:space="preserve"> entrie</w:t>
      </w:r>
      <w:r>
        <w:rPr>
          <w:rFonts w:ascii="Franklin Gothic Book" w:hAnsi="Franklin Gothic Book" w:cs="Times New Roman"/>
        </w:rPr>
        <w:t>s for what conditions</w:t>
      </w:r>
      <w:r w:rsidR="00087A03">
        <w:rPr>
          <w:rFonts w:ascii="Franklin Gothic Book" w:hAnsi="Franklin Gothic Book" w:cs="Times New Roman"/>
        </w:rPr>
        <w:t>?</w:t>
      </w:r>
    </w:p>
    <w:p w14:paraId="5E025CDE" w14:textId="0C149B44" w:rsidR="00BB0B56" w:rsidRDefault="00BB0B56" w:rsidP="00BB0B56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Actual hazardous atmospheres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Immediately dangerous to life or health (IDLH) atmospheres</w:t>
      </w:r>
    </w:p>
    <w:p w14:paraId="271BC9C5" w14:textId="2ECA1801" w:rsidR="00BB0B56" w:rsidRDefault="00BB0B56" w:rsidP="00BB0B56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Potential hazardous atmospheres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All of the above</w:t>
      </w:r>
    </w:p>
    <w:p w14:paraId="45050195" w14:textId="77777777" w:rsidR="00BB0B56" w:rsidRDefault="00BB0B56" w:rsidP="00BB0B56">
      <w:pPr>
        <w:pStyle w:val="ListParagraph"/>
        <w:ind w:left="1170"/>
        <w:rPr>
          <w:rFonts w:ascii="Franklin Gothic Book" w:hAnsi="Franklin Gothic Book" w:cs="Times New Roman"/>
        </w:rPr>
      </w:pPr>
    </w:p>
    <w:p w14:paraId="31A61D6E" w14:textId="2250FC28" w:rsidR="00BB0B56" w:rsidRDefault="00087A03" w:rsidP="00BB0B56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hen can forced air ventilation operations be stopped during a permit-required confined space entry?</w:t>
      </w:r>
    </w:p>
    <w:p w14:paraId="7677E16B" w14:textId="216A5EC3" w:rsidR="00087A03" w:rsidRDefault="002C5C48" w:rsidP="00087A03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The last entrant has left the space</w:t>
      </w:r>
      <w:r w:rsidR="00087A03">
        <w:rPr>
          <w:rFonts w:ascii="Franklin Gothic Book" w:hAnsi="Franklin Gothic Book" w:cs="Times New Roman"/>
        </w:rPr>
        <w:tab/>
        <w:t xml:space="preserve">c. </w:t>
      </w:r>
      <w:r>
        <w:rPr>
          <w:rFonts w:ascii="Franklin Gothic Book" w:hAnsi="Franklin Gothic Book" w:cs="Times New Roman"/>
        </w:rPr>
        <w:t>Oxygen levels are between 19.5 &amp; 23.5</w:t>
      </w:r>
    </w:p>
    <w:p w14:paraId="17771B73" w14:textId="52947626" w:rsidR="00087A03" w:rsidRDefault="00087A03" w:rsidP="00087A03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Lower Explosive Limit is 0.0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When</w:t>
      </w:r>
      <w:r w:rsidR="00D97951">
        <w:rPr>
          <w:rFonts w:ascii="Franklin Gothic Book" w:hAnsi="Franklin Gothic Book" w:cs="Times New Roman"/>
        </w:rPr>
        <w:t xml:space="preserve"> the</w:t>
      </w:r>
      <w:r>
        <w:rPr>
          <w:rFonts w:ascii="Franklin Gothic Book" w:hAnsi="Franklin Gothic Book" w:cs="Times New Roman"/>
        </w:rPr>
        <w:t xml:space="preserve"> last Lock Out Tag Out device </w:t>
      </w:r>
      <w:r w:rsidR="00D97951">
        <w:rPr>
          <w:rFonts w:ascii="Franklin Gothic Book" w:hAnsi="Franklin Gothic Book" w:cs="Times New Roman"/>
        </w:rPr>
        <w:t xml:space="preserve">is </w:t>
      </w:r>
      <w:r>
        <w:rPr>
          <w:rFonts w:ascii="Franklin Gothic Book" w:hAnsi="Franklin Gothic Book" w:cs="Times New Roman"/>
        </w:rPr>
        <w:t>removed</w:t>
      </w:r>
    </w:p>
    <w:p w14:paraId="1C3A6561" w14:textId="77777777" w:rsidR="00087A03" w:rsidRDefault="00087A03" w:rsidP="00087A03">
      <w:pPr>
        <w:pStyle w:val="ListParagraph"/>
        <w:ind w:left="1170"/>
        <w:rPr>
          <w:rFonts w:ascii="Franklin Gothic Book" w:hAnsi="Franklin Gothic Book" w:cs="Times New Roman"/>
        </w:rPr>
      </w:pPr>
    </w:p>
    <w:p w14:paraId="6FA8B5C0" w14:textId="210F4920" w:rsidR="00087A03" w:rsidRDefault="00782FE7" w:rsidP="00087A03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The </w:t>
      </w:r>
      <w:r w:rsidR="002C5C48">
        <w:rPr>
          <w:rFonts w:ascii="Franklin Gothic Book" w:hAnsi="Franklin Gothic Book" w:cs="Times New Roman"/>
        </w:rPr>
        <w:t xml:space="preserve">forced air blower </w:t>
      </w:r>
      <w:r>
        <w:rPr>
          <w:rFonts w:ascii="Franklin Gothic Book" w:hAnsi="Franklin Gothic Book" w:cs="Times New Roman"/>
        </w:rPr>
        <w:t xml:space="preserve">duct in </w:t>
      </w:r>
      <w:r w:rsidR="001917F0">
        <w:rPr>
          <w:rFonts w:ascii="Franklin Gothic Book" w:hAnsi="Franklin Gothic Book" w:cs="Times New Roman"/>
        </w:rPr>
        <w:t>a</w:t>
      </w:r>
      <w:r>
        <w:rPr>
          <w:rFonts w:ascii="Franklin Gothic Book" w:hAnsi="Franklin Gothic Book" w:cs="Times New Roman"/>
        </w:rPr>
        <w:t xml:space="preserve"> vertical confined space</w:t>
      </w:r>
      <w:r w:rsidR="001917F0">
        <w:rPr>
          <w:rFonts w:ascii="Franklin Gothic Book" w:hAnsi="Franklin Gothic Book" w:cs="Times New Roman"/>
        </w:rPr>
        <w:t>, such as a below-grade vault,</w:t>
      </w:r>
      <w:r>
        <w:rPr>
          <w:rFonts w:ascii="Franklin Gothic Book" w:hAnsi="Franklin Gothic Book" w:cs="Times New Roman"/>
        </w:rPr>
        <w:t xml:space="preserve"> should extend to what level in the space?</w:t>
      </w:r>
    </w:p>
    <w:p w14:paraId="761E22AE" w14:textId="7761BA6C" w:rsidR="00782FE7" w:rsidRDefault="00782FE7" w:rsidP="00782FE7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Floor-level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Workers’ breathing zone (nose) level</w:t>
      </w:r>
    </w:p>
    <w:p w14:paraId="6FAAEF6F" w14:textId="03DA3FF6" w:rsidR="00782FE7" w:rsidRDefault="00782FE7" w:rsidP="00782FE7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Mid-height level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Within 1 foot of ceiling</w:t>
      </w:r>
    </w:p>
    <w:p w14:paraId="1669E8BE" w14:textId="77777777" w:rsidR="00782FE7" w:rsidRDefault="00782FE7" w:rsidP="00782FE7">
      <w:pPr>
        <w:pStyle w:val="ListParagraph"/>
        <w:ind w:left="1170"/>
        <w:rPr>
          <w:rFonts w:ascii="Franklin Gothic Book" w:hAnsi="Franklin Gothic Book" w:cs="Times New Roman"/>
        </w:rPr>
      </w:pPr>
    </w:p>
    <w:p w14:paraId="29C9A36D" w14:textId="77777777" w:rsidR="004A16CF" w:rsidRDefault="004A16CF" w:rsidP="004A16CF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hat is the volume of a confined space vault that measures 30 feet long, 20 feet wide, &amp; 8 feet high?</w:t>
      </w:r>
    </w:p>
    <w:p w14:paraId="378F51FB" w14:textId="77777777" w:rsidR="004A16CF" w:rsidRPr="00EC2C63" w:rsidRDefault="004A16CF" w:rsidP="004A16CF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8 cu. ft.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4,800 cu. ft.</w:t>
      </w:r>
    </w:p>
    <w:p w14:paraId="1048EBAB" w14:textId="77777777" w:rsidR="004A16CF" w:rsidRDefault="004A16CF" w:rsidP="004A16CF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408 cu. ft. 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50, 800 cu. ft.</w:t>
      </w:r>
    </w:p>
    <w:p w14:paraId="1DF0346F" w14:textId="77777777" w:rsidR="004A16CF" w:rsidRDefault="004A16CF" w:rsidP="004A16CF">
      <w:pPr>
        <w:pStyle w:val="ListParagraph"/>
        <w:ind w:left="1170"/>
        <w:rPr>
          <w:rFonts w:ascii="Franklin Gothic Book" w:hAnsi="Franklin Gothic Book" w:cs="Times New Roman"/>
        </w:rPr>
      </w:pPr>
    </w:p>
    <w:p w14:paraId="7DF46814" w14:textId="33344B67" w:rsidR="00782FE7" w:rsidRDefault="00044055" w:rsidP="00782FE7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What is the total cubic feet per </w:t>
      </w:r>
      <w:r w:rsidR="0066695E">
        <w:rPr>
          <w:rFonts w:ascii="Franklin Gothic Book" w:hAnsi="Franklin Gothic Book" w:cs="Times New Roman"/>
        </w:rPr>
        <w:t>hour</w:t>
      </w:r>
      <w:r>
        <w:rPr>
          <w:rFonts w:ascii="Franklin Gothic Book" w:hAnsi="Franklin Gothic Book" w:cs="Times New Roman"/>
        </w:rPr>
        <w:t xml:space="preserve"> (</w:t>
      </w:r>
      <w:proofErr w:type="spellStart"/>
      <w:r w:rsidR="0066695E">
        <w:rPr>
          <w:rFonts w:ascii="Franklin Gothic Book" w:hAnsi="Franklin Gothic Book" w:cs="Times New Roman"/>
        </w:rPr>
        <w:t>cfh</w:t>
      </w:r>
      <w:proofErr w:type="spellEnd"/>
      <w:r>
        <w:rPr>
          <w:rFonts w:ascii="Franklin Gothic Book" w:hAnsi="Franklin Gothic Book" w:cs="Times New Roman"/>
        </w:rPr>
        <w:t>) delivery rate</w:t>
      </w:r>
      <w:r w:rsidR="0066695E">
        <w:rPr>
          <w:rFonts w:ascii="Franklin Gothic Book" w:hAnsi="Franklin Gothic Book" w:cs="Times New Roman"/>
        </w:rPr>
        <w:t xml:space="preserve"> of air</w:t>
      </w:r>
      <w:r>
        <w:rPr>
          <w:rFonts w:ascii="Franklin Gothic Book" w:hAnsi="Franklin Gothic Book" w:cs="Times New Roman"/>
        </w:rPr>
        <w:t xml:space="preserve"> </w:t>
      </w:r>
      <w:r w:rsidR="00654494">
        <w:rPr>
          <w:rFonts w:ascii="Franklin Gothic Book" w:hAnsi="Franklin Gothic Book" w:cs="Times New Roman"/>
        </w:rPr>
        <w:t xml:space="preserve">needed </w:t>
      </w:r>
      <w:r>
        <w:rPr>
          <w:rFonts w:ascii="Franklin Gothic Book" w:hAnsi="Franklin Gothic Book" w:cs="Times New Roman"/>
        </w:rPr>
        <w:t xml:space="preserve">to achieve 20 air changes per hour </w:t>
      </w:r>
      <w:r w:rsidR="007A6F55">
        <w:rPr>
          <w:rFonts w:ascii="Franklin Gothic Book" w:hAnsi="Franklin Gothic Book" w:cs="Times New Roman"/>
        </w:rPr>
        <w:t xml:space="preserve">(ACH) </w:t>
      </w:r>
      <w:r>
        <w:rPr>
          <w:rFonts w:ascii="Franklin Gothic Book" w:hAnsi="Franklin Gothic Book" w:cs="Times New Roman"/>
        </w:rPr>
        <w:t xml:space="preserve">for </w:t>
      </w:r>
      <w:r w:rsidR="00782FE7">
        <w:rPr>
          <w:rFonts w:ascii="Franklin Gothic Book" w:hAnsi="Franklin Gothic Book" w:cs="Times New Roman"/>
        </w:rPr>
        <w:t xml:space="preserve">a confined space </w:t>
      </w:r>
      <w:r>
        <w:rPr>
          <w:rFonts w:ascii="Franklin Gothic Book" w:hAnsi="Franklin Gothic Book" w:cs="Times New Roman"/>
        </w:rPr>
        <w:t xml:space="preserve">that </w:t>
      </w:r>
      <w:r w:rsidR="00782FE7">
        <w:rPr>
          <w:rFonts w:ascii="Franklin Gothic Book" w:hAnsi="Franklin Gothic Book" w:cs="Times New Roman"/>
        </w:rPr>
        <w:t>measures 20 ft. x 10 ft. x 10 ft.?</w:t>
      </w:r>
    </w:p>
    <w:p w14:paraId="768733AB" w14:textId="6AD3D0CC" w:rsidR="00782FE7" w:rsidRDefault="00782FE7" w:rsidP="00782FE7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2,000 </w:t>
      </w:r>
      <w:proofErr w:type="spellStart"/>
      <w:r w:rsidR="0066695E">
        <w:rPr>
          <w:rFonts w:ascii="Franklin Gothic Book" w:hAnsi="Franklin Gothic Book" w:cs="Times New Roman"/>
        </w:rPr>
        <w:t>cfh</w:t>
      </w:r>
      <w:proofErr w:type="spellEnd"/>
      <w:r>
        <w:rPr>
          <w:rFonts w:ascii="Franklin Gothic Book" w:hAnsi="Franklin Gothic Book" w:cs="Times New Roman"/>
        </w:rPr>
        <w:tab/>
      </w:r>
      <w:r w:rsidR="0066695E">
        <w:rPr>
          <w:rFonts w:ascii="Franklin Gothic Book" w:hAnsi="Franklin Gothic Book" w:cs="Times New Roman"/>
        </w:rPr>
        <w:tab/>
      </w:r>
      <w:r w:rsidR="0066695E">
        <w:rPr>
          <w:rFonts w:ascii="Franklin Gothic Book" w:hAnsi="Franklin Gothic Book" w:cs="Times New Roman"/>
        </w:rPr>
        <w:tab/>
      </w:r>
      <w:r w:rsidR="0066695E"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 xml:space="preserve">c. 10,000 </w:t>
      </w:r>
      <w:proofErr w:type="spellStart"/>
      <w:r>
        <w:rPr>
          <w:rFonts w:ascii="Franklin Gothic Book" w:hAnsi="Franklin Gothic Book" w:cs="Times New Roman"/>
        </w:rPr>
        <w:t>cf</w:t>
      </w:r>
      <w:r w:rsidR="0066695E">
        <w:rPr>
          <w:rFonts w:ascii="Franklin Gothic Book" w:hAnsi="Franklin Gothic Book" w:cs="Times New Roman"/>
        </w:rPr>
        <w:t>h</w:t>
      </w:r>
      <w:proofErr w:type="spellEnd"/>
    </w:p>
    <w:p w14:paraId="14216787" w14:textId="5E63B7AE" w:rsidR="00782FE7" w:rsidRDefault="00782FE7" w:rsidP="00782FE7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8,000 </w:t>
      </w:r>
      <w:proofErr w:type="spellStart"/>
      <w:r>
        <w:rPr>
          <w:rFonts w:ascii="Franklin Gothic Book" w:hAnsi="Franklin Gothic Book" w:cs="Times New Roman"/>
        </w:rPr>
        <w:t>cf</w:t>
      </w:r>
      <w:r w:rsidR="0066695E">
        <w:rPr>
          <w:rFonts w:ascii="Franklin Gothic Book" w:hAnsi="Franklin Gothic Book" w:cs="Times New Roman"/>
        </w:rPr>
        <w:t>h</w:t>
      </w:r>
      <w:proofErr w:type="spellEnd"/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d. 40,000 </w:t>
      </w:r>
      <w:proofErr w:type="spellStart"/>
      <w:r>
        <w:rPr>
          <w:rFonts w:ascii="Franklin Gothic Book" w:hAnsi="Franklin Gothic Book" w:cs="Times New Roman"/>
        </w:rPr>
        <w:t>cf</w:t>
      </w:r>
      <w:r w:rsidR="0066695E">
        <w:rPr>
          <w:rFonts w:ascii="Franklin Gothic Book" w:hAnsi="Franklin Gothic Book" w:cs="Times New Roman"/>
        </w:rPr>
        <w:t>h</w:t>
      </w:r>
      <w:proofErr w:type="spellEnd"/>
    </w:p>
    <w:p w14:paraId="7D8AD9DD" w14:textId="77777777" w:rsidR="001917F0" w:rsidRDefault="001917F0" w:rsidP="001917F0">
      <w:pPr>
        <w:pStyle w:val="ListParagraph"/>
        <w:ind w:left="1170"/>
        <w:rPr>
          <w:rFonts w:ascii="Franklin Gothic Book" w:hAnsi="Franklin Gothic Book" w:cs="Times New Roman"/>
        </w:rPr>
      </w:pPr>
    </w:p>
    <w:p w14:paraId="043BC3F9" w14:textId="1197D8BE" w:rsidR="007A6F55" w:rsidRDefault="007A6F55" w:rsidP="00782FE7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For the above confined space operation, what would be the minimum cubic feet per minute </w:t>
      </w:r>
      <w:r w:rsidR="0066695E">
        <w:rPr>
          <w:rFonts w:ascii="Franklin Gothic Book" w:hAnsi="Franklin Gothic Book" w:cs="Times New Roman"/>
        </w:rPr>
        <w:t xml:space="preserve">(cfm) </w:t>
      </w:r>
      <w:r>
        <w:rPr>
          <w:rFonts w:ascii="Franklin Gothic Book" w:hAnsi="Franklin Gothic Book" w:cs="Times New Roman"/>
        </w:rPr>
        <w:t>needed at the end of the forced air blower system</w:t>
      </w:r>
      <w:r w:rsidR="0066695E">
        <w:rPr>
          <w:rFonts w:ascii="Franklin Gothic Book" w:hAnsi="Franklin Gothic Book" w:cs="Times New Roman"/>
        </w:rPr>
        <w:t>?</w:t>
      </w:r>
    </w:p>
    <w:p w14:paraId="10FB2460" w14:textId="663140E2" w:rsidR="007A6F55" w:rsidRDefault="00654494" w:rsidP="00654494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450 cfm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670 cfm</w:t>
      </w:r>
    </w:p>
    <w:p w14:paraId="554F6FEA" w14:textId="7F919967" w:rsidR="007A6F55" w:rsidRDefault="00654494" w:rsidP="007A6F55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40 cfm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all meet the minimum requirement</w:t>
      </w:r>
    </w:p>
    <w:p w14:paraId="780E7DFA" w14:textId="77777777" w:rsidR="00654494" w:rsidRPr="00654494" w:rsidRDefault="00654494" w:rsidP="00654494">
      <w:pPr>
        <w:pStyle w:val="ListParagraph"/>
        <w:ind w:left="1170"/>
        <w:rPr>
          <w:rFonts w:ascii="Franklin Gothic Book" w:hAnsi="Franklin Gothic Book" w:cs="Times New Roman"/>
        </w:rPr>
      </w:pPr>
    </w:p>
    <w:p w14:paraId="6ED27EA3" w14:textId="0962BC1B" w:rsidR="00782FE7" w:rsidRDefault="001917F0" w:rsidP="00782FE7">
      <w:pPr>
        <w:pStyle w:val="ListParagraph"/>
        <w:numPr>
          <w:ilvl w:val="0"/>
          <w:numId w:val="3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If the blower stops working during a confined space entry, what must be the response</w:t>
      </w:r>
      <w:r w:rsidR="0066695E">
        <w:rPr>
          <w:rFonts w:ascii="Franklin Gothic Book" w:hAnsi="Franklin Gothic Book" w:cs="Times New Roman"/>
        </w:rPr>
        <w:t>?</w:t>
      </w:r>
    </w:p>
    <w:p w14:paraId="07EDBD22" w14:textId="4CFD9F3C" w:rsidR="001917F0" w:rsidRDefault="001917F0" w:rsidP="001917F0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Immediately evacuate entrants</w:t>
      </w:r>
      <w:r>
        <w:rPr>
          <w:rFonts w:ascii="Franklin Gothic Book" w:hAnsi="Franklin Gothic Book" w:cs="Times New Roman"/>
        </w:rPr>
        <w:tab/>
        <w:t>c. Verify air quality is still safe.  Evacuate entrants if unsafe.</w:t>
      </w:r>
    </w:p>
    <w:p w14:paraId="1CFB128E" w14:textId="1F11C2B6" w:rsidR="001917F0" w:rsidRPr="00044055" w:rsidRDefault="001917F0" w:rsidP="00044055">
      <w:pPr>
        <w:pStyle w:val="ListParagraph"/>
        <w:numPr>
          <w:ilvl w:val="1"/>
          <w:numId w:val="3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Call the Entry Supervisor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Put the confined space rescue team on stand-by</w:t>
      </w:r>
    </w:p>
    <w:bookmarkEnd w:id="0"/>
    <w:p w14:paraId="461C62E7" w14:textId="77777777" w:rsidR="00B41E51" w:rsidRPr="00EC2C63" w:rsidRDefault="00B41E51">
      <w:pPr>
        <w:rPr>
          <w:rFonts w:ascii="Franklin Gothic Book" w:hAnsi="Franklin Gothic Book" w:cs="Times New Roman"/>
          <w:b/>
          <w:bCs/>
        </w:rPr>
      </w:pPr>
      <w:r w:rsidRPr="00EC2C63">
        <w:rPr>
          <w:rFonts w:ascii="Franklin Gothic Book" w:hAnsi="Franklin Gothic Book" w:cs="Times New Roman"/>
          <w:b/>
          <w:bCs/>
        </w:rPr>
        <w:br w:type="page"/>
      </w:r>
    </w:p>
    <w:p w14:paraId="3FDD0D8D" w14:textId="76F134FC" w:rsidR="009A3541" w:rsidRPr="00656635" w:rsidRDefault="00EE4216" w:rsidP="0065663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Confined Space: </w:t>
      </w:r>
      <w:r w:rsidR="004C17B3">
        <w:rPr>
          <w:rFonts w:ascii="Times New Roman" w:hAnsi="Times New Roman" w:cs="Times New Roman"/>
          <w:b/>
          <w:bCs/>
          <w:sz w:val="28"/>
          <w:szCs w:val="28"/>
        </w:rPr>
        <w:t xml:space="preserve">Forced </w:t>
      </w:r>
      <w:r w:rsidR="00656635" w:rsidRPr="00656635">
        <w:rPr>
          <w:rFonts w:ascii="Times New Roman" w:hAnsi="Times New Roman" w:cs="Times New Roman"/>
          <w:b/>
          <w:bCs/>
          <w:sz w:val="28"/>
          <w:szCs w:val="28"/>
        </w:rPr>
        <w:t xml:space="preserve">Air </w:t>
      </w:r>
      <w:r w:rsidR="00E3123D">
        <w:rPr>
          <w:rFonts w:ascii="Times New Roman" w:hAnsi="Times New Roman" w:cs="Times New Roman"/>
          <w:b/>
          <w:bCs/>
          <w:sz w:val="28"/>
          <w:szCs w:val="28"/>
        </w:rPr>
        <w:t>Ventilation</w:t>
      </w:r>
      <w:r w:rsidR="00656635" w:rsidRPr="00656635">
        <w:rPr>
          <w:rFonts w:ascii="Times New Roman" w:hAnsi="Times New Roman" w:cs="Times New Roman"/>
          <w:b/>
          <w:bCs/>
          <w:sz w:val="28"/>
          <w:szCs w:val="28"/>
        </w:rPr>
        <w:t xml:space="preserve"> Equipment Skill Sheet</w:t>
      </w:r>
    </w:p>
    <w:p w14:paraId="2D8FDE56" w14:textId="77777777" w:rsidR="00656635" w:rsidRPr="00B616CF" w:rsidRDefault="00656635" w:rsidP="00656635">
      <w:pPr>
        <w:rPr>
          <w:rFonts w:ascii="Times New Roman" w:hAnsi="Times New Roman" w:cs="Times New Roman"/>
          <w:sz w:val="24"/>
          <w:szCs w:val="24"/>
        </w:rPr>
      </w:pPr>
      <w:r w:rsidRPr="00B616CF">
        <w:rPr>
          <w:rFonts w:ascii="Times New Roman" w:hAnsi="Times New Roman" w:cs="Times New Roman"/>
          <w:sz w:val="24"/>
          <w:szCs w:val="24"/>
        </w:rPr>
        <w:t>Student:  _____________________________________________</w:t>
      </w:r>
      <w:r w:rsidRPr="00B616C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616CF">
        <w:rPr>
          <w:rFonts w:ascii="Times New Roman" w:hAnsi="Times New Roman" w:cs="Times New Roman"/>
          <w:sz w:val="24"/>
          <w:szCs w:val="24"/>
        </w:rPr>
        <w:t>Date: ______________</w:t>
      </w:r>
    </w:p>
    <w:p w14:paraId="03514C3B" w14:textId="144F5B35" w:rsidR="00656635" w:rsidRPr="00B616CF" w:rsidRDefault="002E30FB" w:rsidP="006566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or</w:t>
      </w:r>
      <w:r w:rsidR="00656635" w:rsidRPr="00B616CF">
        <w:rPr>
          <w:rFonts w:ascii="Times New Roman" w:hAnsi="Times New Roman" w:cs="Times New Roman"/>
          <w:sz w:val="24"/>
          <w:szCs w:val="24"/>
        </w:rPr>
        <w:t>: ____________________________________________</w:t>
      </w:r>
      <w:r w:rsidR="00656635" w:rsidRPr="00B616CF">
        <w:rPr>
          <w:rFonts w:ascii="Times New Roman" w:hAnsi="Times New Roman" w:cs="Times New Roman"/>
          <w:sz w:val="24"/>
          <w:szCs w:val="24"/>
        </w:rPr>
        <w:tab/>
      </w:r>
      <w:r w:rsidR="00656635" w:rsidRPr="00B616CF">
        <w:rPr>
          <w:rFonts w:ascii="Times New Roman" w:hAnsi="Times New Roman" w:cs="Times New Roman"/>
          <w:sz w:val="24"/>
          <w:szCs w:val="24"/>
        </w:rPr>
        <w:tab/>
      </w:r>
      <w:r w:rsidR="00656635">
        <w:rPr>
          <w:rFonts w:ascii="Times New Roman" w:hAnsi="Times New Roman" w:cs="Times New Roman"/>
          <w:sz w:val="24"/>
          <w:szCs w:val="24"/>
        </w:rPr>
        <w:sym w:font="Wingdings" w:char="F06F"/>
      </w:r>
      <w:r w:rsidR="00656635">
        <w:rPr>
          <w:rFonts w:ascii="Times New Roman" w:hAnsi="Times New Roman" w:cs="Times New Roman"/>
          <w:sz w:val="24"/>
          <w:szCs w:val="24"/>
        </w:rPr>
        <w:t xml:space="preserve"> </w:t>
      </w:r>
      <w:r w:rsidR="00656635" w:rsidRPr="00B616CF">
        <w:rPr>
          <w:rFonts w:ascii="Times New Roman" w:hAnsi="Times New Roman" w:cs="Times New Roman"/>
          <w:sz w:val="24"/>
          <w:szCs w:val="24"/>
        </w:rPr>
        <w:t xml:space="preserve">Pass </w:t>
      </w:r>
      <w:r w:rsidR="00656635">
        <w:rPr>
          <w:rFonts w:ascii="Times New Roman" w:hAnsi="Times New Roman" w:cs="Times New Roman"/>
          <w:sz w:val="24"/>
          <w:szCs w:val="24"/>
        </w:rPr>
        <w:t xml:space="preserve">    </w:t>
      </w:r>
      <w:r w:rsidR="00656635">
        <w:rPr>
          <w:rFonts w:ascii="Times New Roman" w:hAnsi="Times New Roman" w:cs="Times New Roman"/>
          <w:sz w:val="24"/>
          <w:szCs w:val="24"/>
        </w:rPr>
        <w:sym w:font="Wingdings" w:char="F06F"/>
      </w:r>
      <w:r w:rsidR="00656635">
        <w:rPr>
          <w:rFonts w:ascii="Times New Roman" w:hAnsi="Times New Roman" w:cs="Times New Roman"/>
          <w:sz w:val="24"/>
          <w:szCs w:val="24"/>
        </w:rPr>
        <w:t xml:space="preserve"> </w:t>
      </w:r>
      <w:r w:rsidR="00656635" w:rsidRPr="00B616CF">
        <w:rPr>
          <w:rFonts w:ascii="Times New Roman" w:hAnsi="Times New Roman" w:cs="Times New Roman"/>
          <w:sz w:val="24"/>
          <w:szCs w:val="24"/>
        </w:rPr>
        <w:t>F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587"/>
        <w:gridCol w:w="2698"/>
      </w:tblGrid>
      <w:tr w:rsidR="00656635" w14:paraId="179586C0" w14:textId="77777777" w:rsidTr="008D02A1">
        <w:tc>
          <w:tcPr>
            <w:tcW w:w="3505" w:type="dxa"/>
          </w:tcPr>
          <w:p w14:paraId="60E635BE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ipment Used for Observation:</w:t>
            </w:r>
          </w:p>
        </w:tc>
        <w:tc>
          <w:tcPr>
            <w:tcW w:w="4587" w:type="dxa"/>
            <w:shd w:val="clear" w:color="auto" w:fill="D9D9D9" w:themeFill="background1" w:themeFillShade="D9"/>
          </w:tcPr>
          <w:p w14:paraId="7AA8B0B5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</w:p>
        </w:tc>
        <w:tc>
          <w:tcPr>
            <w:tcW w:w="2698" w:type="dxa"/>
            <w:shd w:val="clear" w:color="auto" w:fill="D9D9D9" w:themeFill="background1" w:themeFillShade="D9"/>
          </w:tcPr>
          <w:p w14:paraId="34901C2C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</w:tr>
      <w:tr w:rsidR="00656635" w14:paraId="0DAF96CE" w14:textId="77777777" w:rsidTr="00105DDE">
        <w:trPr>
          <w:trHeight w:val="170"/>
        </w:trPr>
        <w:tc>
          <w:tcPr>
            <w:tcW w:w="3505" w:type="dxa"/>
          </w:tcPr>
          <w:p w14:paraId="2AF5ED13" w14:textId="5AAD979F" w:rsidR="00656635" w:rsidRDefault="00525222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ntilation Blower &amp; Duct</w:t>
            </w:r>
          </w:p>
        </w:tc>
        <w:tc>
          <w:tcPr>
            <w:tcW w:w="4587" w:type="dxa"/>
          </w:tcPr>
          <w:p w14:paraId="3794A9A6" w14:textId="792B870F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5D3D2489" w14:textId="4BB4FBC5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6F5F05" w14:textId="77777777" w:rsidR="00A15CA8" w:rsidRDefault="00A15CA8" w:rsidP="00CC6E3F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13E74930" w14:textId="467A3350" w:rsidR="00C8783E" w:rsidRDefault="002E30FB" w:rsidP="00BE7283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 </w:t>
      </w:r>
      <w:r w:rsidRPr="002E30FB">
        <w:rPr>
          <w:rFonts w:ascii="Times New Roman" w:hAnsi="Times New Roman" w:cs="Times New Roman"/>
          <w:sz w:val="20"/>
          <w:szCs w:val="20"/>
        </w:rPr>
        <w:t>(initial)</w:t>
      </w:r>
      <w:r>
        <w:rPr>
          <w:rFonts w:ascii="Times New Roman" w:hAnsi="Times New Roman" w:cs="Times New Roman"/>
          <w:sz w:val="24"/>
          <w:szCs w:val="24"/>
        </w:rPr>
        <w:t xml:space="preserve"> I have reviewed the Owners/Operator’s manual for the above </w:t>
      </w:r>
      <w:r w:rsidR="00525222">
        <w:rPr>
          <w:rFonts w:ascii="Times New Roman" w:hAnsi="Times New Roman" w:cs="Times New Roman"/>
          <w:sz w:val="24"/>
          <w:szCs w:val="24"/>
        </w:rPr>
        <w:t>ventilation equipment</w:t>
      </w:r>
      <w:r>
        <w:rPr>
          <w:rFonts w:ascii="Times New Roman" w:hAnsi="Times New Roman" w:cs="Times New Roman"/>
          <w:sz w:val="24"/>
          <w:szCs w:val="24"/>
        </w:rPr>
        <w:t xml:space="preserve"> and been given an opportunity to ask question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40"/>
        <w:gridCol w:w="2155"/>
      </w:tblGrid>
      <w:tr w:rsidR="00CB7F36" w14:paraId="2399F830" w14:textId="77777777" w:rsidTr="005C290B">
        <w:tc>
          <w:tcPr>
            <w:tcW w:w="10795" w:type="dxa"/>
            <w:gridSpan w:val="2"/>
          </w:tcPr>
          <w:p w14:paraId="1A6158D7" w14:textId="4876C7A5" w:rsidR="00CB7F36" w:rsidRDefault="00CB7F36" w:rsidP="00CC6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F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ired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CB7F36" w14:paraId="5CC43D45" w14:textId="77777777" w:rsidTr="00D6633D">
        <w:tc>
          <w:tcPr>
            <w:tcW w:w="10795" w:type="dxa"/>
            <w:gridSpan w:val="2"/>
          </w:tcPr>
          <w:p w14:paraId="117BFDCC" w14:textId="19508220" w:rsidR="00CB7F36" w:rsidRPr="009748D7" w:rsidRDefault="00CB7F36" w:rsidP="00CC6E3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748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demonstrate they have the necessary information to safely operate the above </w:t>
            </w:r>
            <w:r w:rsidR="00683DE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lower, duct and accessories</w:t>
            </w:r>
            <w:r w:rsidRPr="009748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the satisfaction of the evaluator</w:t>
            </w:r>
            <w:r w:rsidR="009748D7" w:rsidRPr="009748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7144F8" w14:paraId="51474360" w14:textId="77777777" w:rsidTr="00AB4C67">
        <w:tc>
          <w:tcPr>
            <w:tcW w:w="8640" w:type="dxa"/>
          </w:tcPr>
          <w:p w14:paraId="68918EC6" w14:textId="1E6173A9" w:rsidR="007144F8" w:rsidRDefault="00E12A80" w:rsidP="00CC6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s the p</w:t>
            </w:r>
            <w:r w:rsidR="00AD6E5E">
              <w:rPr>
                <w:rFonts w:ascii="Times New Roman" w:hAnsi="Times New Roman" w:cs="Times New Roman"/>
                <w:sz w:val="24"/>
                <w:szCs w:val="24"/>
              </w:rPr>
              <w:t>roper clean air intake considerations for placement of blower</w:t>
            </w:r>
          </w:p>
        </w:tc>
        <w:tc>
          <w:tcPr>
            <w:tcW w:w="2155" w:type="dxa"/>
            <w:vAlign w:val="center"/>
          </w:tcPr>
          <w:p w14:paraId="331F4282" w14:textId="73BA3FE0" w:rsidR="007144F8" w:rsidRDefault="00E66A1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15AD8706" w14:textId="77777777" w:rsidTr="00AB4C67">
        <w:tc>
          <w:tcPr>
            <w:tcW w:w="8640" w:type="dxa"/>
          </w:tcPr>
          <w:p w14:paraId="59315032" w14:textId="1BF23257" w:rsidR="007144F8" w:rsidRDefault="00E12A80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give t</w:t>
            </w:r>
            <w:r w:rsidR="00AD6E5E">
              <w:rPr>
                <w:rFonts w:ascii="Times New Roman" w:hAnsi="Times New Roman" w:cs="Times New Roman"/>
                <w:sz w:val="24"/>
                <w:szCs w:val="24"/>
              </w:rPr>
              <w:t>he rated flow rate of the blower and effective flow rate with duct</w:t>
            </w:r>
            <w:r w:rsidR="00AB4C67">
              <w:rPr>
                <w:rFonts w:ascii="Times New Roman" w:hAnsi="Times New Roman" w:cs="Times New Roman"/>
                <w:sz w:val="24"/>
                <w:szCs w:val="24"/>
              </w:rPr>
              <w:t>(s), elbows,</w:t>
            </w:r>
            <w:r w:rsidR="00AD6E5E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AB4C67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  <w:r w:rsidR="00AD6E5E">
              <w:rPr>
                <w:rFonts w:ascii="Times New Roman" w:hAnsi="Times New Roman" w:cs="Times New Roman"/>
                <w:sz w:val="24"/>
                <w:szCs w:val="24"/>
              </w:rPr>
              <w:t>accessories connected</w:t>
            </w:r>
          </w:p>
        </w:tc>
        <w:tc>
          <w:tcPr>
            <w:tcW w:w="2155" w:type="dxa"/>
            <w:vAlign w:val="center"/>
          </w:tcPr>
          <w:p w14:paraId="53DE63F5" w14:textId="4B315781" w:rsidR="007144F8" w:rsidRDefault="00E66A1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186E4509" w14:textId="77777777" w:rsidTr="00AB4C67">
        <w:tc>
          <w:tcPr>
            <w:tcW w:w="8640" w:type="dxa"/>
          </w:tcPr>
          <w:p w14:paraId="50098628" w14:textId="54A9C58D" w:rsidR="007144F8" w:rsidRDefault="000B795B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describe the advantages and methods to achieve effective air movement in and through a confined space.</w:t>
            </w:r>
            <w:r w:rsidR="00AD6E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5" w:type="dxa"/>
            <w:vAlign w:val="center"/>
          </w:tcPr>
          <w:p w14:paraId="186C93C9" w14:textId="1E70BB5F" w:rsidR="007144F8" w:rsidRDefault="00E66A1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32DA3FAE" w14:textId="77777777" w:rsidTr="00AB4C67">
        <w:tc>
          <w:tcPr>
            <w:tcW w:w="8640" w:type="dxa"/>
          </w:tcPr>
          <w:p w14:paraId="41ABD544" w14:textId="0E3EB7B4" w:rsidR="007144F8" w:rsidRDefault="006814F6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iven the dimensions of a confined space, </w:t>
            </w:r>
            <w:r w:rsidR="009C499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 c</w:t>
            </w:r>
            <w:r w:rsidR="00D73FED">
              <w:rPr>
                <w:rFonts w:ascii="Times New Roman" w:hAnsi="Times New Roman" w:cs="Times New Roman"/>
                <w:sz w:val="24"/>
                <w:szCs w:val="24"/>
              </w:rPr>
              <w:t>an give t</w:t>
            </w:r>
            <w:r w:rsidR="007144F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0B0935">
              <w:rPr>
                <w:rFonts w:ascii="Times New Roman" w:hAnsi="Times New Roman" w:cs="Times New Roman"/>
                <w:sz w:val="24"/>
                <w:szCs w:val="24"/>
              </w:rPr>
              <w:t xml:space="preserve">e time needed to achieve the </w:t>
            </w:r>
            <w:r w:rsidR="000B795B">
              <w:rPr>
                <w:rFonts w:ascii="Times New Roman" w:hAnsi="Times New Roman" w:cs="Times New Roman"/>
                <w:sz w:val="24"/>
                <w:szCs w:val="24"/>
              </w:rPr>
              <w:t xml:space="preserve">needed </w:t>
            </w:r>
            <w:r w:rsidR="000B0935">
              <w:rPr>
                <w:rFonts w:ascii="Times New Roman" w:hAnsi="Times New Roman" w:cs="Times New Roman"/>
                <w:sz w:val="24"/>
                <w:szCs w:val="24"/>
              </w:rPr>
              <w:t xml:space="preserve">number of air chang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ing the blower and attachments.</w:t>
            </w:r>
          </w:p>
        </w:tc>
        <w:tc>
          <w:tcPr>
            <w:tcW w:w="2155" w:type="dxa"/>
            <w:vAlign w:val="center"/>
          </w:tcPr>
          <w:p w14:paraId="78215C2E" w14:textId="65D0FDB5" w:rsidR="007144F8" w:rsidRDefault="00E66A1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40D4D24F" w14:textId="77777777" w:rsidTr="00AB4C67">
        <w:tc>
          <w:tcPr>
            <w:tcW w:w="8640" w:type="dxa"/>
          </w:tcPr>
          <w:p w14:paraId="595B3AE4" w14:textId="78C7FD67" w:rsidR="007144F8" w:rsidRDefault="000B795B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describe the benefits of positive ventilation and negative ventilation and the best use of each.</w:t>
            </w:r>
          </w:p>
        </w:tc>
        <w:tc>
          <w:tcPr>
            <w:tcW w:w="2155" w:type="dxa"/>
            <w:vAlign w:val="center"/>
          </w:tcPr>
          <w:p w14:paraId="1BEF27C1" w14:textId="1DA1EC90" w:rsidR="007144F8" w:rsidRDefault="00E66A1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AB4C67" w14:paraId="7FFDD816" w14:textId="77777777" w:rsidTr="00AB4C67">
        <w:tc>
          <w:tcPr>
            <w:tcW w:w="8640" w:type="dxa"/>
          </w:tcPr>
          <w:p w14:paraId="7846E291" w14:textId="124959DE" w:rsidR="00AB4C67" w:rsidRDefault="00AB4C6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explain how vapor density of gases can affect the efficacy of removing gases from a confined space.</w:t>
            </w:r>
          </w:p>
        </w:tc>
        <w:tc>
          <w:tcPr>
            <w:tcW w:w="2155" w:type="dxa"/>
            <w:vAlign w:val="center"/>
          </w:tcPr>
          <w:p w14:paraId="526ECEBC" w14:textId="1D25A6C7" w:rsidR="00AB4C67" w:rsidRDefault="00AB4C67" w:rsidP="00AB4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61B9D3E1" w14:textId="5F9F2963" w:rsidR="0088614A" w:rsidRDefault="002E30FB" w:rsidP="005648CF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656635" w14:paraId="231F317A" w14:textId="77777777" w:rsidTr="00105DDE">
        <w:tc>
          <w:tcPr>
            <w:tcW w:w="10790" w:type="dxa"/>
            <w:gridSpan w:val="2"/>
          </w:tcPr>
          <w:p w14:paraId="3DA94DEC" w14:textId="45F79735" w:rsidR="00656635" w:rsidRPr="00C22C66" w:rsidRDefault="009A16EE" w:rsidP="00105D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monstrated Skill: </w:t>
            </w:r>
            <w:r w:rsidR="00311F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itoring the atmosphere in a confined space</w:t>
            </w:r>
          </w:p>
        </w:tc>
      </w:tr>
      <w:tr w:rsidR="00656635" w14:paraId="38282DFB" w14:textId="77777777" w:rsidTr="00105DDE">
        <w:tc>
          <w:tcPr>
            <w:tcW w:w="10790" w:type="dxa"/>
            <w:gridSpan w:val="2"/>
          </w:tcPr>
          <w:p w14:paraId="7EB9C785" w14:textId="6F7FF8FF" w:rsidR="00656635" w:rsidRPr="00C22C66" w:rsidRDefault="00656635" w:rsidP="00105DD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</w:t>
            </w:r>
            <w:r w:rsidR="005648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entilate</w:t>
            </w:r>
            <w:r w:rsidR="00FA306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 confined space</w:t>
            </w:r>
            <w:r w:rsidR="00A15CA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with 100% accuracy</w:t>
            </w:r>
            <w:r w:rsidR="005648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using the air blower and accessories.</w:t>
            </w:r>
          </w:p>
        </w:tc>
      </w:tr>
      <w:tr w:rsidR="00AB4C67" w14:paraId="1AF64D26" w14:textId="77777777" w:rsidTr="009C4999">
        <w:trPr>
          <w:trHeight w:val="432"/>
        </w:trPr>
        <w:tc>
          <w:tcPr>
            <w:tcW w:w="8635" w:type="dxa"/>
            <w:vAlign w:val="center"/>
          </w:tcPr>
          <w:p w14:paraId="14FBBC8E" w14:textId="72FA05EF" w:rsidR="00AB4C67" w:rsidRDefault="00AB4C67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inspects</w:t>
            </w:r>
            <w:r w:rsidR="00C40889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wer and accessories for damage before use.</w:t>
            </w:r>
          </w:p>
        </w:tc>
        <w:tc>
          <w:tcPr>
            <w:tcW w:w="2155" w:type="dxa"/>
            <w:vAlign w:val="center"/>
          </w:tcPr>
          <w:p w14:paraId="187D536D" w14:textId="3BD4FBB8" w:rsidR="00AB4C67" w:rsidRDefault="00AB4C6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72E36DDC" w14:textId="77777777" w:rsidTr="009C4999">
        <w:trPr>
          <w:trHeight w:val="692"/>
        </w:trPr>
        <w:tc>
          <w:tcPr>
            <w:tcW w:w="8635" w:type="dxa"/>
            <w:vAlign w:val="center"/>
          </w:tcPr>
          <w:p w14:paraId="7878C8FA" w14:textId="07E51EB2" w:rsidR="00F74687" w:rsidRDefault="00F74687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D73FED">
              <w:rPr>
                <w:rFonts w:ascii="Times New Roman" w:hAnsi="Times New Roman" w:cs="Times New Roman"/>
                <w:sz w:val="24"/>
                <w:szCs w:val="24"/>
              </w:rPr>
              <w:t xml:space="preserve">places blower </w:t>
            </w:r>
            <w:r w:rsidR="00770A9F">
              <w:rPr>
                <w:rFonts w:ascii="Times New Roman" w:hAnsi="Times New Roman" w:cs="Times New Roman"/>
                <w:sz w:val="24"/>
                <w:szCs w:val="24"/>
              </w:rPr>
              <w:t xml:space="preserve">on a stable surface and </w:t>
            </w:r>
            <w:r w:rsidR="00D36300">
              <w:rPr>
                <w:rFonts w:ascii="Times New Roman" w:hAnsi="Times New Roman" w:cs="Times New Roman"/>
                <w:sz w:val="24"/>
                <w:szCs w:val="24"/>
              </w:rPr>
              <w:t xml:space="preserve">upwind from the work location, </w:t>
            </w:r>
            <w:r w:rsidR="00D73FED">
              <w:rPr>
                <w:rFonts w:ascii="Times New Roman" w:hAnsi="Times New Roman" w:cs="Times New Roman"/>
                <w:sz w:val="24"/>
                <w:szCs w:val="24"/>
              </w:rPr>
              <w:t>with a clean source of air.</w:t>
            </w:r>
          </w:p>
        </w:tc>
        <w:tc>
          <w:tcPr>
            <w:tcW w:w="2155" w:type="dxa"/>
            <w:vAlign w:val="center"/>
          </w:tcPr>
          <w:p w14:paraId="4CC31402" w14:textId="1B5851DD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72862118" w14:textId="77777777" w:rsidTr="009C4999">
        <w:trPr>
          <w:trHeight w:val="1538"/>
        </w:trPr>
        <w:tc>
          <w:tcPr>
            <w:tcW w:w="8635" w:type="dxa"/>
            <w:vAlign w:val="center"/>
          </w:tcPr>
          <w:p w14:paraId="3A84406C" w14:textId="1AF3FCD0" w:rsidR="00674752" w:rsidRDefault="00F74687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674752">
              <w:rPr>
                <w:rFonts w:ascii="Times New Roman" w:hAnsi="Times New Roman" w:cs="Times New Roman"/>
                <w:sz w:val="24"/>
                <w:szCs w:val="24"/>
              </w:rPr>
              <w:t xml:space="preserve">sets up for a positive pressure </w:t>
            </w:r>
            <w:r w:rsidR="00E83C1B">
              <w:rPr>
                <w:rFonts w:ascii="Times New Roman" w:hAnsi="Times New Roman" w:cs="Times New Roman"/>
                <w:sz w:val="24"/>
                <w:szCs w:val="24"/>
              </w:rPr>
              <w:t xml:space="preserve">(forced air) </w:t>
            </w:r>
            <w:r w:rsidR="00674752">
              <w:rPr>
                <w:rFonts w:ascii="Times New Roman" w:hAnsi="Times New Roman" w:cs="Times New Roman"/>
                <w:sz w:val="24"/>
                <w:szCs w:val="24"/>
              </w:rPr>
              <w:t xml:space="preserve">ventilation operation </w:t>
            </w:r>
          </w:p>
          <w:p w14:paraId="212C493B" w14:textId="5934AECC" w:rsidR="00F74687" w:rsidRDefault="00674752" w:rsidP="009C4999">
            <w:pPr>
              <w:pStyle w:val="ListParagraph"/>
              <w:numPr>
                <w:ilvl w:val="0"/>
                <w:numId w:val="1"/>
              </w:numPr>
              <w:ind w:left="5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D73FED" w:rsidRPr="00674752">
              <w:rPr>
                <w:rFonts w:ascii="Times New Roman" w:hAnsi="Times New Roman" w:cs="Times New Roman"/>
                <w:sz w:val="24"/>
                <w:szCs w:val="24"/>
              </w:rPr>
              <w:t xml:space="preserve">onnects </w:t>
            </w:r>
            <w:r w:rsidR="000B795B" w:rsidRPr="00674752">
              <w:rPr>
                <w:rFonts w:ascii="Times New Roman" w:hAnsi="Times New Roman" w:cs="Times New Roman"/>
                <w:sz w:val="24"/>
                <w:szCs w:val="24"/>
              </w:rPr>
              <w:t xml:space="preserve">the duct and accessories to </w:t>
            </w:r>
            <w:r w:rsidR="00D36300" w:rsidRPr="00674752">
              <w:rPr>
                <w:rFonts w:ascii="Times New Roman" w:hAnsi="Times New Roman" w:cs="Times New Roman"/>
                <w:sz w:val="24"/>
                <w:szCs w:val="24"/>
              </w:rPr>
              <w:t xml:space="preserve">the blower’s </w:t>
            </w:r>
            <w:r w:rsidR="00D36300" w:rsidRPr="006747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let</w:t>
            </w:r>
          </w:p>
          <w:p w14:paraId="40614C40" w14:textId="1C4F1536" w:rsidR="009F5471" w:rsidRDefault="00674752" w:rsidP="009C4999">
            <w:pPr>
              <w:pStyle w:val="ListParagraph"/>
              <w:numPr>
                <w:ilvl w:val="0"/>
                <w:numId w:val="2"/>
              </w:numPr>
              <w:ind w:left="5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nects duct and elbows, as necessary, to</w:t>
            </w:r>
            <w:r w:rsidR="009F5471">
              <w:rPr>
                <w:rFonts w:ascii="Times New Roman" w:hAnsi="Times New Roman" w:cs="Times New Roman"/>
                <w:sz w:val="24"/>
                <w:szCs w:val="24"/>
              </w:rPr>
              <w:t xml:space="preserve"> position cone of air flow that completely covers the entrance opening</w:t>
            </w:r>
          </w:p>
          <w:p w14:paraId="19FA88A9" w14:textId="6FB71CF9" w:rsidR="00674752" w:rsidRPr="00674752" w:rsidRDefault="009F5471" w:rsidP="009C4999">
            <w:pPr>
              <w:pStyle w:val="ListParagraph"/>
              <w:numPr>
                <w:ilvl w:val="0"/>
                <w:numId w:val="1"/>
              </w:numPr>
              <w:ind w:left="5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ablishes an exhaust opening</w:t>
            </w:r>
          </w:p>
        </w:tc>
        <w:tc>
          <w:tcPr>
            <w:tcW w:w="2155" w:type="dxa"/>
            <w:vAlign w:val="center"/>
          </w:tcPr>
          <w:p w14:paraId="3B597910" w14:textId="27EE3798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18E1DDA5" w14:textId="77777777" w:rsidTr="009C4999">
        <w:trPr>
          <w:trHeight w:val="1322"/>
        </w:trPr>
        <w:tc>
          <w:tcPr>
            <w:tcW w:w="8635" w:type="dxa"/>
            <w:vAlign w:val="center"/>
          </w:tcPr>
          <w:p w14:paraId="20340168" w14:textId="1A5BE5B6" w:rsidR="00674752" w:rsidRDefault="00F74687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674752">
              <w:rPr>
                <w:rFonts w:ascii="Times New Roman" w:hAnsi="Times New Roman" w:cs="Times New Roman"/>
                <w:sz w:val="24"/>
                <w:szCs w:val="24"/>
              </w:rPr>
              <w:t xml:space="preserve">sets up for a </w:t>
            </w:r>
            <w:r w:rsidR="009C4999">
              <w:rPr>
                <w:rFonts w:ascii="Times New Roman" w:hAnsi="Times New Roman" w:cs="Times New Roman"/>
                <w:sz w:val="24"/>
                <w:szCs w:val="24"/>
              </w:rPr>
              <w:t xml:space="preserve">negative </w:t>
            </w:r>
            <w:r w:rsidR="00E83C1B">
              <w:rPr>
                <w:rFonts w:ascii="Times New Roman" w:hAnsi="Times New Roman" w:cs="Times New Roman"/>
                <w:sz w:val="24"/>
                <w:szCs w:val="24"/>
              </w:rPr>
              <w:t xml:space="preserve">exhaust </w:t>
            </w:r>
            <w:r w:rsidR="00674752">
              <w:rPr>
                <w:rFonts w:ascii="Times New Roman" w:hAnsi="Times New Roman" w:cs="Times New Roman"/>
                <w:sz w:val="24"/>
                <w:szCs w:val="24"/>
              </w:rPr>
              <w:t xml:space="preserve">ventilation operation </w:t>
            </w:r>
          </w:p>
          <w:p w14:paraId="7421A4AE" w14:textId="77777777" w:rsidR="00F74687" w:rsidRDefault="00674752" w:rsidP="009C4999">
            <w:pPr>
              <w:pStyle w:val="ListParagraph"/>
              <w:numPr>
                <w:ilvl w:val="0"/>
                <w:numId w:val="2"/>
              </w:numPr>
              <w:ind w:left="5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D36300" w:rsidRPr="00674752">
              <w:rPr>
                <w:rFonts w:ascii="Times New Roman" w:hAnsi="Times New Roman" w:cs="Times New Roman"/>
                <w:sz w:val="24"/>
                <w:szCs w:val="24"/>
              </w:rPr>
              <w:t xml:space="preserve">onnects the duct and accessories to the blower’s </w:t>
            </w:r>
            <w:r w:rsidR="00D36300" w:rsidRPr="006747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let</w:t>
            </w:r>
            <w:r w:rsidR="00D36300" w:rsidRPr="006747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996934" w14:textId="74C4E0FE" w:rsidR="009F5471" w:rsidRPr="009C4999" w:rsidRDefault="00674752" w:rsidP="009C4999">
            <w:pPr>
              <w:pStyle w:val="ListParagraph"/>
              <w:numPr>
                <w:ilvl w:val="0"/>
                <w:numId w:val="2"/>
              </w:numPr>
              <w:ind w:left="5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nects duct and elbows, as necessary, </w:t>
            </w:r>
            <w:r w:rsidR="009C4999">
              <w:rPr>
                <w:rFonts w:ascii="Times New Roman" w:hAnsi="Times New Roman" w:cs="Times New Roman"/>
                <w:sz w:val="24"/>
                <w:szCs w:val="24"/>
              </w:rPr>
              <w:t>to effectively extract hazardous atmospheric contaminants from a simulated welding operation.</w:t>
            </w:r>
          </w:p>
        </w:tc>
        <w:tc>
          <w:tcPr>
            <w:tcW w:w="2155" w:type="dxa"/>
            <w:vAlign w:val="center"/>
          </w:tcPr>
          <w:p w14:paraId="6165C921" w14:textId="78D78ECB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5C2CAA45" w14:textId="77777777" w:rsidTr="009C4999">
        <w:trPr>
          <w:trHeight w:val="432"/>
        </w:trPr>
        <w:tc>
          <w:tcPr>
            <w:tcW w:w="8635" w:type="dxa"/>
            <w:vAlign w:val="center"/>
          </w:tcPr>
          <w:p w14:paraId="0071826B" w14:textId="1F8E13C2" w:rsidR="00F74687" w:rsidRDefault="00DA2938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D36300">
              <w:rPr>
                <w:rFonts w:ascii="Times New Roman" w:hAnsi="Times New Roman" w:cs="Times New Roman"/>
                <w:sz w:val="24"/>
                <w:szCs w:val="24"/>
              </w:rPr>
              <w:t xml:space="preserve">connects the blower to a </w:t>
            </w:r>
            <w:r w:rsidR="00770A9F">
              <w:rPr>
                <w:rFonts w:ascii="Times New Roman" w:hAnsi="Times New Roman" w:cs="Times New Roman"/>
                <w:sz w:val="24"/>
                <w:szCs w:val="24"/>
              </w:rPr>
              <w:t>proper electrical source with a GFCI.</w:t>
            </w:r>
          </w:p>
        </w:tc>
        <w:tc>
          <w:tcPr>
            <w:tcW w:w="2155" w:type="dxa"/>
            <w:vAlign w:val="center"/>
          </w:tcPr>
          <w:p w14:paraId="1DA4F3E0" w14:textId="008DF404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66A17" w14:paraId="1F9FAD88" w14:textId="77777777" w:rsidTr="009C4999">
        <w:trPr>
          <w:trHeight w:val="432"/>
        </w:trPr>
        <w:tc>
          <w:tcPr>
            <w:tcW w:w="8635" w:type="dxa"/>
            <w:vAlign w:val="center"/>
          </w:tcPr>
          <w:p w14:paraId="3CF46A54" w14:textId="076D4ECE" w:rsidR="00E66A17" w:rsidRDefault="00E66A17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674752">
              <w:rPr>
                <w:rFonts w:ascii="Times New Roman" w:hAnsi="Times New Roman" w:cs="Times New Roman"/>
                <w:sz w:val="24"/>
                <w:szCs w:val="24"/>
              </w:rPr>
              <w:t>checks for proper operation of blower and sufficient air movement</w:t>
            </w:r>
          </w:p>
        </w:tc>
        <w:tc>
          <w:tcPr>
            <w:tcW w:w="2155" w:type="dxa"/>
            <w:vAlign w:val="center"/>
          </w:tcPr>
          <w:p w14:paraId="079FFC53" w14:textId="6F6B62EF" w:rsidR="00E66A17" w:rsidRDefault="00E66A1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4A4438" w14:paraId="3B748E66" w14:textId="77777777" w:rsidTr="009C4999">
        <w:trPr>
          <w:trHeight w:val="432"/>
        </w:trPr>
        <w:tc>
          <w:tcPr>
            <w:tcW w:w="8635" w:type="dxa"/>
            <w:vAlign w:val="center"/>
          </w:tcPr>
          <w:p w14:paraId="51DC3CBD" w14:textId="6F48A8D1" w:rsidR="004A4438" w:rsidRDefault="004A4438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completes air </w:t>
            </w:r>
            <w:r w:rsidR="00BD1A41">
              <w:rPr>
                <w:rFonts w:ascii="Times New Roman" w:hAnsi="Times New Roman" w:cs="Times New Roman"/>
                <w:sz w:val="24"/>
                <w:szCs w:val="24"/>
              </w:rPr>
              <w:t>ventil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rtion of Confined Space Permit.</w:t>
            </w:r>
          </w:p>
        </w:tc>
        <w:tc>
          <w:tcPr>
            <w:tcW w:w="2155" w:type="dxa"/>
            <w:vAlign w:val="center"/>
          </w:tcPr>
          <w:p w14:paraId="091310B4" w14:textId="57BC6B62" w:rsidR="004A4438" w:rsidRDefault="004A4438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74752" w14:paraId="597DF824" w14:textId="77777777" w:rsidTr="009C4999">
        <w:trPr>
          <w:trHeight w:val="432"/>
        </w:trPr>
        <w:tc>
          <w:tcPr>
            <w:tcW w:w="8635" w:type="dxa"/>
            <w:vAlign w:val="center"/>
          </w:tcPr>
          <w:p w14:paraId="1A8852C3" w14:textId="6F223557" w:rsidR="00674752" w:rsidRDefault="00674752" w:rsidP="009C4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breaks down the blower and accessories, and returns </w:t>
            </w:r>
            <w:r w:rsidR="008126C1">
              <w:rPr>
                <w:rFonts w:ascii="Times New Roman" w:hAnsi="Times New Roman" w:cs="Times New Roman"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storage.</w:t>
            </w:r>
          </w:p>
        </w:tc>
        <w:tc>
          <w:tcPr>
            <w:tcW w:w="2155" w:type="dxa"/>
            <w:vAlign w:val="center"/>
          </w:tcPr>
          <w:p w14:paraId="7ADBB364" w14:textId="799BDCFF" w:rsidR="00674752" w:rsidRDefault="00674752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62233F02" w14:textId="37D0D73B" w:rsidR="0066695E" w:rsidRDefault="008D02A1">
      <w:pPr>
        <w:rPr>
          <w:rFonts w:ascii="Times New Roman" w:hAnsi="Times New Roman" w:cs="Times New Roman"/>
          <w:sz w:val="24"/>
          <w:szCs w:val="24"/>
        </w:rPr>
      </w:pPr>
      <w:r w:rsidRPr="008D02A1">
        <w:rPr>
          <w:rFonts w:ascii="Times New Roman" w:hAnsi="Times New Roman" w:cs="Times New Roman"/>
          <w:sz w:val="24"/>
          <w:szCs w:val="24"/>
        </w:rPr>
        <w:t>Comments:</w:t>
      </w:r>
      <w:r w:rsidR="0066695E">
        <w:rPr>
          <w:rFonts w:ascii="Times New Roman" w:hAnsi="Times New Roman" w:cs="Times New Roman"/>
          <w:sz w:val="24"/>
          <w:szCs w:val="24"/>
        </w:rPr>
        <w:br w:type="page"/>
      </w:r>
    </w:p>
    <w:p w14:paraId="34D4967C" w14:textId="35955DD4" w:rsidR="0066695E" w:rsidRPr="00C3188F" w:rsidRDefault="00EE4216" w:rsidP="0066695E">
      <w:pPr>
        <w:jc w:val="center"/>
        <w:rPr>
          <w:rFonts w:ascii="Franklin Gothic Book" w:hAnsi="Franklin Gothic Book" w:cs="Times New Roman"/>
          <w:b/>
          <w:bCs/>
          <w:sz w:val="28"/>
          <w:szCs w:val="28"/>
        </w:rPr>
      </w:pPr>
      <w:r>
        <w:rPr>
          <w:rFonts w:ascii="Franklin Gothic Book" w:hAnsi="Franklin Gothic Book" w:cs="Times New Roman"/>
          <w:b/>
          <w:bCs/>
          <w:sz w:val="28"/>
          <w:szCs w:val="28"/>
        </w:rPr>
        <w:lastRenderedPageBreak/>
        <w:t xml:space="preserve">Confined Space: </w:t>
      </w:r>
      <w:r w:rsidR="004C17B3">
        <w:rPr>
          <w:rFonts w:ascii="Franklin Gothic Book" w:hAnsi="Franklin Gothic Book" w:cs="Times New Roman"/>
          <w:b/>
          <w:bCs/>
          <w:sz w:val="28"/>
          <w:szCs w:val="28"/>
        </w:rPr>
        <w:t xml:space="preserve">Forced </w:t>
      </w:r>
      <w:r w:rsidR="0066695E" w:rsidRPr="00C3188F">
        <w:rPr>
          <w:rFonts w:ascii="Franklin Gothic Book" w:hAnsi="Franklin Gothic Book" w:cs="Times New Roman"/>
          <w:b/>
          <w:bCs/>
          <w:sz w:val="28"/>
          <w:szCs w:val="28"/>
        </w:rPr>
        <w:t>Air Ventilation Operation Quiz</w:t>
      </w:r>
      <w:r w:rsidR="0066695E">
        <w:rPr>
          <w:rFonts w:ascii="Franklin Gothic Book" w:hAnsi="Franklin Gothic Book" w:cs="Times New Roman"/>
          <w:b/>
          <w:bCs/>
          <w:sz w:val="28"/>
          <w:szCs w:val="28"/>
        </w:rPr>
        <w:t xml:space="preserve"> – Answer Key</w:t>
      </w:r>
    </w:p>
    <w:p w14:paraId="5A9DE085" w14:textId="77777777" w:rsidR="0066695E" w:rsidRPr="00C3188F" w:rsidRDefault="0066695E" w:rsidP="0066695E">
      <w:pPr>
        <w:rPr>
          <w:rFonts w:ascii="Franklin Gothic Book" w:hAnsi="Franklin Gothic Book" w:cs="Times New Roman"/>
          <w:sz w:val="24"/>
          <w:szCs w:val="24"/>
        </w:rPr>
      </w:pPr>
      <w:r w:rsidRPr="00C3188F">
        <w:rPr>
          <w:rFonts w:ascii="Franklin Gothic Book" w:hAnsi="Franklin Gothic Book" w:cs="Times New Roman"/>
          <w:sz w:val="24"/>
          <w:szCs w:val="24"/>
        </w:rPr>
        <w:t>Student:  _____________________________________________</w:t>
      </w:r>
      <w:r w:rsidRPr="00C3188F">
        <w:rPr>
          <w:rFonts w:ascii="Franklin Gothic Book" w:hAnsi="Franklin Gothic Book" w:cs="Times New Roman"/>
          <w:sz w:val="24"/>
          <w:szCs w:val="24"/>
        </w:rPr>
        <w:tab/>
      </w:r>
      <w:r w:rsidRPr="00C3188F">
        <w:rPr>
          <w:rFonts w:ascii="Franklin Gothic Book" w:hAnsi="Franklin Gothic Book" w:cs="Times New Roman"/>
          <w:sz w:val="24"/>
          <w:szCs w:val="24"/>
        </w:rPr>
        <w:tab/>
        <w:t>Date: ______________</w:t>
      </w:r>
    </w:p>
    <w:p w14:paraId="75BB4779" w14:textId="77777777" w:rsidR="0066695E" w:rsidRPr="00EC2C63" w:rsidRDefault="0066695E" w:rsidP="0066695E">
      <w:pPr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Minimum passing score is 80%.</w:t>
      </w:r>
    </w:p>
    <w:p w14:paraId="2CB1E225" w14:textId="77777777" w:rsidR="0066695E" w:rsidRPr="00EC2C63" w:rsidRDefault="0066695E" w:rsidP="0066695E">
      <w:pPr>
        <w:pStyle w:val="ListParagraph"/>
        <w:numPr>
          <w:ilvl w:val="0"/>
          <w:numId w:val="4"/>
        </w:numPr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</w:t>
      </w:r>
      <w:r w:rsidRPr="00EC2C63">
        <w:rPr>
          <w:rFonts w:ascii="Franklin Gothic Book" w:hAnsi="Franklin Gothic Book" w:cs="Times New Roman"/>
        </w:rPr>
        <w:t xml:space="preserve">hat is the </w:t>
      </w:r>
      <w:r>
        <w:rPr>
          <w:rFonts w:ascii="Franklin Gothic Book" w:hAnsi="Franklin Gothic Book" w:cs="Times New Roman"/>
        </w:rPr>
        <w:t xml:space="preserve">safety industry’s recommended </w:t>
      </w:r>
      <w:r w:rsidRPr="00EC2C63">
        <w:rPr>
          <w:rFonts w:ascii="Franklin Gothic Book" w:hAnsi="Franklin Gothic Book" w:cs="Times New Roman"/>
        </w:rPr>
        <w:t xml:space="preserve">minimum number of air changes per hour </w:t>
      </w:r>
      <w:r>
        <w:rPr>
          <w:rFonts w:ascii="Franklin Gothic Book" w:hAnsi="Franklin Gothic Book" w:cs="Times New Roman"/>
        </w:rPr>
        <w:t>during</w:t>
      </w:r>
      <w:r w:rsidRPr="00EC2C63">
        <w:rPr>
          <w:rFonts w:ascii="Franklin Gothic Book" w:hAnsi="Franklin Gothic Book" w:cs="Times New Roman"/>
        </w:rPr>
        <w:t xml:space="preserve"> a confined space</w:t>
      </w:r>
      <w:r>
        <w:rPr>
          <w:rFonts w:ascii="Franklin Gothic Book" w:hAnsi="Franklin Gothic Book" w:cs="Times New Roman"/>
        </w:rPr>
        <w:t xml:space="preserve"> entry</w:t>
      </w:r>
      <w:r w:rsidRPr="00EC2C63">
        <w:rPr>
          <w:rFonts w:ascii="Franklin Gothic Book" w:hAnsi="Franklin Gothic Book" w:cs="Times New Roman"/>
        </w:rPr>
        <w:t>?</w:t>
      </w:r>
    </w:p>
    <w:p w14:paraId="3F3D8294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2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 xml:space="preserve">c. </w:t>
      </w:r>
      <w:r>
        <w:rPr>
          <w:rFonts w:ascii="Franklin Gothic Book" w:hAnsi="Franklin Gothic Book" w:cs="Times New Roman"/>
        </w:rPr>
        <w:t>10</w:t>
      </w:r>
    </w:p>
    <w:p w14:paraId="35C73924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66695E">
        <w:rPr>
          <w:rFonts w:ascii="Franklin Gothic Book" w:hAnsi="Franklin Gothic Book" w:cs="Times New Roman"/>
          <w:highlight w:val="yellow"/>
        </w:rPr>
        <w:t>d. 20</w:t>
      </w:r>
    </w:p>
    <w:p w14:paraId="36E7D798" w14:textId="77777777" w:rsidR="0066695E" w:rsidRPr="00EC2C63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7746C0ED" w14:textId="3173DC04" w:rsidR="0066695E" w:rsidRPr="00EC2C63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 xml:space="preserve">What is </w:t>
      </w:r>
      <w:r w:rsidR="00741B9D">
        <w:rPr>
          <w:rFonts w:ascii="Franklin Gothic Book" w:hAnsi="Franklin Gothic Book" w:cs="Times New Roman"/>
        </w:rPr>
        <w:t xml:space="preserve">mechanically </w:t>
      </w:r>
      <w:r w:rsidRPr="00EC2C63">
        <w:rPr>
          <w:rFonts w:ascii="Franklin Gothic Book" w:hAnsi="Franklin Gothic Book" w:cs="Times New Roman"/>
        </w:rPr>
        <w:t>pushing air</w:t>
      </w:r>
      <w:r>
        <w:rPr>
          <w:rFonts w:ascii="Franklin Gothic Book" w:hAnsi="Franklin Gothic Book" w:cs="Times New Roman"/>
        </w:rPr>
        <w:t xml:space="preserve"> that is potentially contaminated</w:t>
      </w:r>
      <w:r w:rsidRPr="00EC2C63">
        <w:rPr>
          <w:rFonts w:ascii="Franklin Gothic Book" w:hAnsi="Franklin Gothic Book" w:cs="Times New Roman"/>
        </w:rPr>
        <w:t xml:space="preserve"> from a confined space called?</w:t>
      </w:r>
    </w:p>
    <w:p w14:paraId="706434B6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66695E">
        <w:rPr>
          <w:rFonts w:ascii="Franklin Gothic Book" w:hAnsi="Franklin Gothic Book" w:cs="Times New Roman"/>
          <w:highlight w:val="yellow"/>
        </w:rPr>
        <w:t>Forced air ventilation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c. Exhausted air ventilation</w:t>
      </w:r>
    </w:p>
    <w:p w14:paraId="4F472A9E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Blower air ventilation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d. Negative air ventilation</w:t>
      </w:r>
    </w:p>
    <w:p w14:paraId="783ADD04" w14:textId="77777777" w:rsidR="0066695E" w:rsidRPr="00EC2C63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053DD8B2" w14:textId="77777777" w:rsidR="0066695E" w:rsidRPr="00EC2C63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How does attaching ducts or elbows to the blower affect the</w:t>
      </w:r>
      <w:r>
        <w:rPr>
          <w:rFonts w:ascii="Franklin Gothic Book" w:hAnsi="Franklin Gothic Book" w:cs="Times New Roman"/>
        </w:rPr>
        <w:t xml:space="preserve"> volume of</w:t>
      </w:r>
      <w:r w:rsidRPr="00EC2C63">
        <w:rPr>
          <w:rFonts w:ascii="Franklin Gothic Book" w:hAnsi="Franklin Gothic Book" w:cs="Times New Roman"/>
        </w:rPr>
        <w:t xml:space="preserve"> air flow from the blower?</w:t>
      </w:r>
    </w:p>
    <w:p w14:paraId="30AECA0E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66695E">
        <w:rPr>
          <w:rFonts w:ascii="Franklin Gothic Book" w:hAnsi="Franklin Gothic Book" w:cs="Times New Roman"/>
          <w:highlight w:val="yellow"/>
        </w:rPr>
        <w:t>Reduces air flow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  <w:t>c. Has no impact on air flow</w:t>
      </w:r>
    </w:p>
    <w:p w14:paraId="3C8A4710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EC2C63">
        <w:rPr>
          <w:rFonts w:ascii="Franklin Gothic Book" w:hAnsi="Franklin Gothic Book" w:cs="Times New Roman"/>
        </w:rPr>
        <w:t>Increases air flow</w:t>
      </w:r>
      <w:r w:rsidRPr="00EC2C63"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 w:rsidRPr="00EC2C63">
        <w:rPr>
          <w:rFonts w:ascii="Franklin Gothic Book" w:hAnsi="Franklin Gothic Book" w:cs="Times New Roman"/>
        </w:rPr>
        <w:t>d. Can increase or decrease, depends on the duct or elbow</w:t>
      </w:r>
    </w:p>
    <w:p w14:paraId="1FD511B2" w14:textId="77777777" w:rsidR="0066695E" w:rsidRPr="004A16CF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4C14AE2F" w14:textId="77777777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Continuous forced air ventilation is required for permit-required confined space entries for what conditions?</w:t>
      </w:r>
    </w:p>
    <w:p w14:paraId="506B16B7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Actual hazardous atmospheres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Immediately dangerous to life or health (IDLH) atmospheres</w:t>
      </w:r>
    </w:p>
    <w:p w14:paraId="37535BEC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Potential hazardous atmospheres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d. </w:t>
      </w:r>
      <w:r w:rsidRPr="0066695E">
        <w:rPr>
          <w:rFonts w:ascii="Franklin Gothic Book" w:hAnsi="Franklin Gothic Book" w:cs="Times New Roman"/>
          <w:highlight w:val="yellow"/>
        </w:rPr>
        <w:t>All of the above</w:t>
      </w:r>
    </w:p>
    <w:p w14:paraId="13FA46BA" w14:textId="77777777" w:rsidR="0066695E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037806D2" w14:textId="77777777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hen can forced air ventilation operations be stopped during a permit-required confined space entry?</w:t>
      </w:r>
    </w:p>
    <w:p w14:paraId="2EAA5113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66695E">
        <w:rPr>
          <w:rFonts w:ascii="Franklin Gothic Book" w:hAnsi="Franklin Gothic Book" w:cs="Times New Roman"/>
          <w:highlight w:val="yellow"/>
        </w:rPr>
        <w:t>The last entrant has left the space</w:t>
      </w:r>
      <w:r>
        <w:rPr>
          <w:rFonts w:ascii="Franklin Gothic Book" w:hAnsi="Franklin Gothic Book" w:cs="Times New Roman"/>
        </w:rPr>
        <w:tab/>
        <w:t>c. Oxygen levels are between 19.5 &amp; 23.5</w:t>
      </w:r>
    </w:p>
    <w:p w14:paraId="56F514E0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Lower Explosive Limit is 0.0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When the last Lock Out Tag Out device is removed</w:t>
      </w:r>
    </w:p>
    <w:p w14:paraId="132EC073" w14:textId="77777777" w:rsidR="0066695E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0399C4E9" w14:textId="77777777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The forced air blower duct in a vertical confined space, such as a below-grade vault, should extend to what level in the space?</w:t>
      </w:r>
    </w:p>
    <w:p w14:paraId="3D23DCE9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66695E">
        <w:rPr>
          <w:rFonts w:ascii="Franklin Gothic Book" w:hAnsi="Franklin Gothic Book" w:cs="Times New Roman"/>
          <w:highlight w:val="yellow"/>
        </w:rPr>
        <w:t>Floor-level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c. Workers’ breathing zone (nose) level</w:t>
      </w:r>
    </w:p>
    <w:p w14:paraId="23DEAE50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Mid-height level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Within 1 foot of ceiling</w:t>
      </w:r>
    </w:p>
    <w:p w14:paraId="30D1FA78" w14:textId="77777777" w:rsidR="0066695E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0282AB68" w14:textId="77777777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hat is the volume of a confined space vault that measures 30 feet long, 20 feet wide, &amp; 8 feet high?</w:t>
      </w:r>
    </w:p>
    <w:p w14:paraId="69F67824" w14:textId="77777777" w:rsidR="0066695E" w:rsidRPr="00EC2C63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8 cu. ft.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c. </w:t>
      </w:r>
      <w:r w:rsidRPr="0066695E">
        <w:rPr>
          <w:rFonts w:ascii="Franklin Gothic Book" w:hAnsi="Franklin Gothic Book" w:cs="Times New Roman"/>
          <w:highlight w:val="yellow"/>
        </w:rPr>
        <w:t>4,800 cu. ft.</w:t>
      </w:r>
    </w:p>
    <w:p w14:paraId="2F6BE23C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408 cu. ft. 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50, 800 cu. ft.</w:t>
      </w:r>
    </w:p>
    <w:p w14:paraId="58D2EA84" w14:textId="77777777" w:rsidR="0066695E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2E7BB82D" w14:textId="77777777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What is the total cubic feet per hour (</w:t>
      </w:r>
      <w:proofErr w:type="spellStart"/>
      <w:r>
        <w:rPr>
          <w:rFonts w:ascii="Franklin Gothic Book" w:hAnsi="Franklin Gothic Book" w:cs="Times New Roman"/>
        </w:rPr>
        <w:t>cfh</w:t>
      </w:r>
      <w:proofErr w:type="spellEnd"/>
      <w:r>
        <w:rPr>
          <w:rFonts w:ascii="Franklin Gothic Book" w:hAnsi="Franklin Gothic Book" w:cs="Times New Roman"/>
        </w:rPr>
        <w:t>) delivery rate of air needed to achieve 20 air changes per hour (ACH) for a confined space that measures 20 ft. x 10 ft. x 10 ft.?</w:t>
      </w:r>
    </w:p>
    <w:p w14:paraId="5B55513D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2,000 </w:t>
      </w:r>
      <w:proofErr w:type="spellStart"/>
      <w:r>
        <w:rPr>
          <w:rFonts w:ascii="Franklin Gothic Book" w:hAnsi="Franklin Gothic Book" w:cs="Times New Roman"/>
        </w:rPr>
        <w:t>cfh</w:t>
      </w:r>
      <w:proofErr w:type="spellEnd"/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c. 10,000 </w:t>
      </w:r>
      <w:proofErr w:type="spellStart"/>
      <w:r>
        <w:rPr>
          <w:rFonts w:ascii="Franklin Gothic Book" w:hAnsi="Franklin Gothic Book" w:cs="Times New Roman"/>
        </w:rPr>
        <w:t>cfh</w:t>
      </w:r>
      <w:proofErr w:type="spellEnd"/>
    </w:p>
    <w:p w14:paraId="731A8885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 xml:space="preserve">8,000 </w:t>
      </w:r>
      <w:proofErr w:type="spellStart"/>
      <w:r>
        <w:rPr>
          <w:rFonts w:ascii="Franklin Gothic Book" w:hAnsi="Franklin Gothic Book" w:cs="Times New Roman"/>
        </w:rPr>
        <w:t>cfh</w:t>
      </w:r>
      <w:proofErr w:type="spellEnd"/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d. </w:t>
      </w:r>
      <w:r w:rsidRPr="0066695E">
        <w:rPr>
          <w:rFonts w:ascii="Franklin Gothic Book" w:hAnsi="Franklin Gothic Book" w:cs="Times New Roman"/>
          <w:highlight w:val="yellow"/>
        </w:rPr>
        <w:t xml:space="preserve">40,000 </w:t>
      </w:r>
      <w:proofErr w:type="spellStart"/>
      <w:r w:rsidRPr="0066695E">
        <w:rPr>
          <w:rFonts w:ascii="Franklin Gothic Book" w:hAnsi="Franklin Gothic Book" w:cs="Times New Roman"/>
          <w:highlight w:val="yellow"/>
        </w:rPr>
        <w:t>cfh</w:t>
      </w:r>
      <w:proofErr w:type="spellEnd"/>
    </w:p>
    <w:p w14:paraId="5BF43DB7" w14:textId="77777777" w:rsidR="0066695E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43F088CC" w14:textId="0F764E89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For the above confined space operation, what would be the minimum cubic feet per minute (cfm) needed at the end of the forced air blower system?</w:t>
      </w:r>
    </w:p>
    <w:p w14:paraId="7DBCC27D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450 cfm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 xml:space="preserve">c. </w:t>
      </w:r>
      <w:r w:rsidRPr="0066695E">
        <w:rPr>
          <w:rFonts w:ascii="Franklin Gothic Book" w:hAnsi="Franklin Gothic Book" w:cs="Times New Roman"/>
          <w:highlight w:val="yellow"/>
        </w:rPr>
        <w:t>670 cfm</w:t>
      </w:r>
    </w:p>
    <w:p w14:paraId="4D7E2115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540 cfm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all meet the minimum requirement</w:t>
      </w:r>
    </w:p>
    <w:p w14:paraId="7AC7FD37" w14:textId="77777777" w:rsidR="0066695E" w:rsidRPr="00654494" w:rsidRDefault="0066695E" w:rsidP="0066695E">
      <w:pPr>
        <w:pStyle w:val="ListParagraph"/>
        <w:ind w:left="1170"/>
        <w:rPr>
          <w:rFonts w:ascii="Franklin Gothic Book" w:hAnsi="Franklin Gothic Book" w:cs="Times New Roman"/>
        </w:rPr>
      </w:pPr>
    </w:p>
    <w:p w14:paraId="654A17F8" w14:textId="1FB5D334" w:rsidR="0066695E" w:rsidRDefault="0066695E" w:rsidP="0066695E">
      <w:pPr>
        <w:pStyle w:val="ListParagraph"/>
        <w:numPr>
          <w:ilvl w:val="0"/>
          <w:numId w:val="4"/>
        </w:numPr>
        <w:ind w:left="36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If the blower stops working during a confined space entry, what must be the response?</w:t>
      </w:r>
    </w:p>
    <w:p w14:paraId="668681FF" w14:textId="77777777" w:rsidR="0066695E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 w:rsidRPr="0066695E">
        <w:rPr>
          <w:rFonts w:ascii="Franklin Gothic Book" w:hAnsi="Franklin Gothic Book" w:cs="Times New Roman"/>
          <w:highlight w:val="yellow"/>
        </w:rPr>
        <w:t>Immediately evacuate entrants</w:t>
      </w:r>
      <w:r>
        <w:rPr>
          <w:rFonts w:ascii="Franklin Gothic Book" w:hAnsi="Franklin Gothic Book" w:cs="Times New Roman"/>
        </w:rPr>
        <w:tab/>
        <w:t>c. Verify air quality is still safe.  Evacuate entrants if unsafe.</w:t>
      </w:r>
    </w:p>
    <w:p w14:paraId="51360BF9" w14:textId="77777777" w:rsidR="0066695E" w:rsidRPr="00044055" w:rsidRDefault="0066695E" w:rsidP="0066695E">
      <w:pPr>
        <w:pStyle w:val="ListParagraph"/>
        <w:numPr>
          <w:ilvl w:val="1"/>
          <w:numId w:val="4"/>
        </w:numPr>
        <w:ind w:left="1170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Call the Entry Supervisor</w:t>
      </w:r>
      <w:r>
        <w:rPr>
          <w:rFonts w:ascii="Franklin Gothic Book" w:hAnsi="Franklin Gothic Book" w:cs="Times New Roman"/>
        </w:rPr>
        <w:tab/>
      </w:r>
      <w:r>
        <w:rPr>
          <w:rFonts w:ascii="Franklin Gothic Book" w:hAnsi="Franklin Gothic Book" w:cs="Times New Roman"/>
        </w:rPr>
        <w:tab/>
        <w:t>d. Put the confined space rescue team on stand-by</w:t>
      </w:r>
    </w:p>
    <w:p w14:paraId="7A184AAD" w14:textId="77777777" w:rsidR="0066695E" w:rsidRPr="008D02A1" w:rsidRDefault="0066695E">
      <w:pPr>
        <w:rPr>
          <w:rFonts w:ascii="Times New Roman" w:hAnsi="Times New Roman" w:cs="Times New Roman"/>
          <w:sz w:val="24"/>
          <w:szCs w:val="24"/>
        </w:rPr>
      </w:pPr>
    </w:p>
    <w:sectPr w:rsidR="0066695E" w:rsidRPr="008D02A1" w:rsidSect="006566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D05B0"/>
    <w:multiLevelType w:val="hybridMultilevel"/>
    <w:tmpl w:val="D284D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8C6D70"/>
    <w:multiLevelType w:val="hybridMultilevel"/>
    <w:tmpl w:val="75280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A3653E"/>
    <w:multiLevelType w:val="hybridMultilevel"/>
    <w:tmpl w:val="BF2235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10C38"/>
    <w:multiLevelType w:val="hybridMultilevel"/>
    <w:tmpl w:val="BF223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4879716">
    <w:abstractNumId w:val="0"/>
  </w:num>
  <w:num w:numId="2" w16cid:durableId="1741177224">
    <w:abstractNumId w:val="1"/>
  </w:num>
  <w:num w:numId="3" w16cid:durableId="564265665">
    <w:abstractNumId w:val="3"/>
  </w:num>
  <w:num w:numId="4" w16cid:durableId="1025785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MjGxMDQ2NDM2NjFV0lEKTi0uzszPAymwrAUAd13WtSwAAAA="/>
  </w:docVars>
  <w:rsids>
    <w:rsidRoot w:val="00656635"/>
    <w:rsid w:val="00044055"/>
    <w:rsid w:val="00061B8F"/>
    <w:rsid w:val="00087A03"/>
    <w:rsid w:val="000B0935"/>
    <w:rsid w:val="000B795B"/>
    <w:rsid w:val="001917F0"/>
    <w:rsid w:val="001A32FE"/>
    <w:rsid w:val="00235B5E"/>
    <w:rsid w:val="00274E66"/>
    <w:rsid w:val="00282E34"/>
    <w:rsid w:val="002C5C48"/>
    <w:rsid w:val="002E30FB"/>
    <w:rsid w:val="002F3152"/>
    <w:rsid w:val="00311FD1"/>
    <w:rsid w:val="003B0C29"/>
    <w:rsid w:val="003B0FAD"/>
    <w:rsid w:val="003F6B6C"/>
    <w:rsid w:val="00447C8D"/>
    <w:rsid w:val="004A16CF"/>
    <w:rsid w:val="004A4438"/>
    <w:rsid w:val="004C17B3"/>
    <w:rsid w:val="00517CBD"/>
    <w:rsid w:val="00525222"/>
    <w:rsid w:val="005648CF"/>
    <w:rsid w:val="005872E5"/>
    <w:rsid w:val="005E1C74"/>
    <w:rsid w:val="00654494"/>
    <w:rsid w:val="00656635"/>
    <w:rsid w:val="0066695E"/>
    <w:rsid w:val="00674752"/>
    <w:rsid w:val="006814F6"/>
    <w:rsid w:val="00683DE7"/>
    <w:rsid w:val="006953BD"/>
    <w:rsid w:val="006A7167"/>
    <w:rsid w:val="007144F8"/>
    <w:rsid w:val="00716E46"/>
    <w:rsid w:val="00741B9D"/>
    <w:rsid w:val="00770A9F"/>
    <w:rsid w:val="00782FE7"/>
    <w:rsid w:val="007864D3"/>
    <w:rsid w:val="007A6F55"/>
    <w:rsid w:val="008126C1"/>
    <w:rsid w:val="0088238B"/>
    <w:rsid w:val="0088614A"/>
    <w:rsid w:val="008A1B57"/>
    <w:rsid w:val="008D02A1"/>
    <w:rsid w:val="009748D7"/>
    <w:rsid w:val="009A16EE"/>
    <w:rsid w:val="009A3541"/>
    <w:rsid w:val="009C4999"/>
    <w:rsid w:val="009E0889"/>
    <w:rsid w:val="009F5471"/>
    <w:rsid w:val="00A15CA8"/>
    <w:rsid w:val="00A4335A"/>
    <w:rsid w:val="00A5658D"/>
    <w:rsid w:val="00A75330"/>
    <w:rsid w:val="00A82FF1"/>
    <w:rsid w:val="00A834C1"/>
    <w:rsid w:val="00AB4C67"/>
    <w:rsid w:val="00AD6E5E"/>
    <w:rsid w:val="00AE46C5"/>
    <w:rsid w:val="00B226AC"/>
    <w:rsid w:val="00B34B6B"/>
    <w:rsid w:val="00B40BF8"/>
    <w:rsid w:val="00B41E51"/>
    <w:rsid w:val="00B82E27"/>
    <w:rsid w:val="00BB0B56"/>
    <w:rsid w:val="00BD1A41"/>
    <w:rsid w:val="00BE7283"/>
    <w:rsid w:val="00C0167C"/>
    <w:rsid w:val="00C3188F"/>
    <w:rsid w:val="00C40889"/>
    <w:rsid w:val="00C47B92"/>
    <w:rsid w:val="00C84B75"/>
    <w:rsid w:val="00C8783E"/>
    <w:rsid w:val="00C9104B"/>
    <w:rsid w:val="00CB1E8E"/>
    <w:rsid w:val="00CB7F36"/>
    <w:rsid w:val="00CC0846"/>
    <w:rsid w:val="00CC6E3F"/>
    <w:rsid w:val="00D36300"/>
    <w:rsid w:val="00D73FED"/>
    <w:rsid w:val="00D86530"/>
    <w:rsid w:val="00D97951"/>
    <w:rsid w:val="00DA2938"/>
    <w:rsid w:val="00E12A80"/>
    <w:rsid w:val="00E3123D"/>
    <w:rsid w:val="00E66A17"/>
    <w:rsid w:val="00E83C1B"/>
    <w:rsid w:val="00EA64D4"/>
    <w:rsid w:val="00EC2C63"/>
    <w:rsid w:val="00EE4216"/>
    <w:rsid w:val="00F74687"/>
    <w:rsid w:val="00F961A3"/>
    <w:rsid w:val="00FA3067"/>
    <w:rsid w:val="00FD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14478"/>
  <w15:chartTrackingRefBased/>
  <w15:docId w15:val="{8098F4A1-A35B-497D-BF2F-F5F8E3EC8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47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pprovalAssignedTo xmlns="ca64436d-7e7b-432e-9275-bde4595e2582">
      <UserInfo>
        <DisplayName/>
        <AccountId xsi:nil="true"/>
        <AccountType/>
      </UserInfo>
    </_ApprovalAssignedTo>
    <_dlc_DocId xmlns="136cc42c-906d-4db2-97d4-c39d1e35ad78">X556UAVN5ME7-648834508-1539557</_dlc_DocId>
    <_ApprovalStatus xmlns="ca64436d-7e7b-432e-9275-bde4595e2582">0</_ApprovalStatus>
    <_Flow_SignoffStatus xmlns="ca64436d-7e7b-432e-9275-bde4595e2582" xsi:nil="true"/>
    <_dlc_DocIdUrl xmlns="136cc42c-906d-4db2-97d4-c39d1e35ad78">
      <Url>https://filexchange.sharepoint.com/sites/JAMontgomeryFileServer/_layouts/15/DocIdRedir.aspx?ID=X556UAVN5ME7-648834508-1539557</Url>
      <Description>X556UAVN5ME7-648834508-1539557</Description>
    </_dlc_DocIdUrl>
    <_ApprovalRespondedBy xmlns="ca64436d-7e7b-432e-9275-bde4595e2582">
      <UserInfo>
        <DisplayName/>
        <AccountId xsi:nil="true"/>
        <AccountType/>
      </UserInfo>
    </_ApprovalRespondedBy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A1A8651E-D97E-4D30-B54D-DC0F422B16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3A0F68-0615-4EE8-9B58-E3DE3429E3B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7A513C4-5561-48C6-84E2-FE9119EF7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BCEAD0-1A6E-4F4B-B75D-0D7E8713131A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3</Pages>
  <Words>1109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uprecht</dc:creator>
  <cp:keywords/>
  <dc:description/>
  <cp:lastModifiedBy>Brian Maitland</cp:lastModifiedBy>
  <cp:revision>37</cp:revision>
  <dcterms:created xsi:type="dcterms:W3CDTF">2022-07-17T10:21:00Z</dcterms:created>
  <dcterms:modified xsi:type="dcterms:W3CDTF">2025-09-3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6180300</vt:r8>
  </property>
  <property fmtid="{D5CDD505-2E9C-101B-9397-08002B2CF9AE}" pid="3" name="ContentTypeId">
    <vt:lpwstr>0x010100D0BB9C13C431DB40A653E6FEAC4E2028</vt:lpwstr>
  </property>
  <property fmtid="{D5CDD505-2E9C-101B-9397-08002B2CF9AE}" pid="4" name="ComplianceAssetId">
    <vt:lpwstr/>
  </property>
  <property fmtid="{D5CDD505-2E9C-101B-9397-08002B2CF9AE}" pid="5" name="_dlc_DocIdItemGuid">
    <vt:lpwstr>888ba41b-eead-4e8d-92b3-ceb24635a735</vt:lpwstr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